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AFDDF" w14:textId="77777777" w:rsidR="00542836" w:rsidRDefault="00542836">
      <w:pPr>
        <w:rPr>
          <w:rFonts w:ascii="Times New Roman" w:hAnsi="Times New Roman" w:cs="Times New Roman"/>
          <w:sz w:val="24"/>
          <w:szCs w:val="24"/>
        </w:rPr>
      </w:pPr>
    </w:p>
    <w:p w14:paraId="2CF82D7A" w14:textId="6BC8D7E0" w:rsidR="00587347" w:rsidRPr="00AC44CE" w:rsidRDefault="00587347" w:rsidP="00587347">
      <w:pPr>
        <w:spacing w:after="120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</w:pPr>
      <w:r w:rsidRPr="00AC44CE"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  <w:t>PRIX DE L’INNOVATEUR CEA-IMPACT</w:t>
      </w:r>
    </w:p>
    <w:p w14:paraId="2BA01251" w14:textId="4B01B139" w:rsidR="00587347" w:rsidRDefault="00587347" w:rsidP="00587347">
      <w:pPr>
        <w:spacing w:after="120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</w:pPr>
      <w:r w:rsidRPr="00AC44CE"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  <w:t>Université de Lomé</w:t>
      </w:r>
      <w:r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  <w:t xml:space="preserve"> </w:t>
      </w:r>
      <w:r w:rsidRPr="00AC44CE"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  <w:t xml:space="preserve">(PIC - UL) </w:t>
      </w:r>
    </w:p>
    <w:p w14:paraId="36EB66E6" w14:textId="77777777" w:rsidR="00587347" w:rsidRPr="00AC44CE" w:rsidRDefault="00587347" w:rsidP="00587347">
      <w:pPr>
        <w:spacing w:after="120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</w:pPr>
      <w:r w:rsidRPr="00AC44CE"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  <w:t>1</w:t>
      </w:r>
      <w:r w:rsidRPr="00AC44CE"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vertAlign w:val="superscript"/>
          <w:lang w:eastAsia="fr-FR"/>
        </w:rPr>
        <w:t>ère</w:t>
      </w:r>
      <w:r w:rsidRPr="00AC44CE">
        <w:rPr>
          <w:rFonts w:ascii="Arial" w:eastAsia="Times New Roman" w:hAnsi="Arial" w:cs="Arial"/>
          <w:b/>
          <w:bCs/>
          <w:color w:val="003562"/>
          <w:kern w:val="36"/>
          <w:sz w:val="28"/>
          <w:szCs w:val="28"/>
          <w:lang w:eastAsia="fr-FR"/>
        </w:rPr>
        <w:t xml:space="preserve"> EDITION 2023</w:t>
      </w:r>
    </w:p>
    <w:p w14:paraId="7FD7453D" w14:textId="77777777" w:rsidR="00587347" w:rsidRPr="00AC44CE" w:rsidRDefault="00587347" w:rsidP="00587347">
      <w:pPr>
        <w:shd w:val="clear" w:color="auto" w:fill="DDD9C3"/>
        <w:spacing w:after="120"/>
        <w:jc w:val="center"/>
        <w:rPr>
          <w:rFonts w:ascii="Arial" w:hAnsi="Arial" w:cs="Arial"/>
          <w:b/>
          <w:sz w:val="10"/>
        </w:rPr>
      </w:pPr>
      <w:r w:rsidRPr="00AC44CE">
        <w:rPr>
          <w:rFonts w:ascii="Arial" w:hAnsi="Arial" w:cs="Arial"/>
          <w:b/>
          <w:color w:val="595959"/>
          <w:sz w:val="28"/>
        </w:rPr>
        <w:t>- FICHE EXPLICATIVE -</w:t>
      </w:r>
    </w:p>
    <w:p w14:paraId="00884481" w14:textId="72D2AA2C" w:rsidR="00587347" w:rsidRPr="006546B4" w:rsidRDefault="00587347" w:rsidP="00587347">
      <w:pPr>
        <w:pStyle w:val="Default"/>
        <w:spacing w:after="120" w:line="276" w:lineRule="auto"/>
        <w:contextualSpacing/>
        <w:jc w:val="center"/>
      </w:pPr>
      <w:r w:rsidRPr="006546B4">
        <w:t xml:space="preserve">Cette fiche est à remplir par les innovateurs d’un produit ou les porteurs d’un projet </w:t>
      </w:r>
      <w:r w:rsidRPr="0080066A">
        <w:t xml:space="preserve">novateur et à renvoyer avec les autres éléments du dossier au plus tard le </w:t>
      </w:r>
      <w:r w:rsidR="00A95017">
        <w:rPr>
          <w:b/>
          <w:color w:val="C00000"/>
        </w:rPr>
        <w:t>22</w:t>
      </w:r>
      <w:r w:rsidR="00C7155E" w:rsidRPr="0080066A">
        <w:rPr>
          <w:b/>
          <w:color w:val="C00000"/>
        </w:rPr>
        <w:t xml:space="preserve"> novembre </w:t>
      </w:r>
      <w:r w:rsidR="00285910" w:rsidRPr="0080066A">
        <w:rPr>
          <w:b/>
          <w:color w:val="C00000"/>
        </w:rPr>
        <w:t>2023</w:t>
      </w:r>
      <w:r w:rsidRPr="0080066A">
        <w:rPr>
          <w:b/>
          <w:color w:val="C00000"/>
        </w:rPr>
        <w:t xml:space="preserve"> à </w:t>
      </w:r>
      <w:r w:rsidR="006546B4" w:rsidRPr="0080066A">
        <w:rPr>
          <w:b/>
          <w:color w:val="C00000"/>
        </w:rPr>
        <w:t>23h59</w:t>
      </w:r>
      <w:r w:rsidRPr="0080066A">
        <w:t xml:space="preserve">, </w:t>
      </w:r>
      <w:r w:rsidR="00826B1F" w:rsidRPr="0080066A">
        <w:t xml:space="preserve">aux </w:t>
      </w:r>
      <w:r w:rsidRPr="0080066A">
        <w:t>adresse</w:t>
      </w:r>
      <w:r w:rsidR="00826B1F" w:rsidRPr="0080066A">
        <w:t>s</w:t>
      </w:r>
      <w:r w:rsidRPr="0080066A">
        <w:t xml:space="preserve"> suivante</w:t>
      </w:r>
      <w:r w:rsidR="00826B1F" w:rsidRPr="0080066A">
        <w:t>s en fonction de la catégorie</w:t>
      </w:r>
      <w:r w:rsidRPr="0080066A">
        <w:t> :</w:t>
      </w:r>
      <w:r w:rsidRPr="006546B4">
        <w:t xml:space="preserve"> </w:t>
      </w:r>
    </w:p>
    <w:p w14:paraId="06B8A869" w14:textId="77777777" w:rsidR="00587347" w:rsidRPr="006546B4" w:rsidRDefault="00587347" w:rsidP="00587347">
      <w:pPr>
        <w:pStyle w:val="Default"/>
        <w:spacing w:after="120" w:line="276" w:lineRule="auto"/>
        <w:contextualSpacing/>
        <w:jc w:val="center"/>
      </w:pPr>
    </w:p>
    <w:p w14:paraId="22ABACC5" w14:textId="259C921C" w:rsidR="00587347" w:rsidRPr="009723A4" w:rsidRDefault="003A16D2" w:rsidP="00587347">
      <w:pPr>
        <w:pStyle w:val="Default"/>
        <w:spacing w:after="120" w:line="276" w:lineRule="auto"/>
        <w:contextualSpacing/>
        <w:jc w:val="center"/>
        <w:rPr>
          <w:rStyle w:val="Lienhypertexte"/>
          <w:sz w:val="22"/>
        </w:rPr>
      </w:pPr>
      <w:r w:rsidRPr="009723A4">
        <w:rPr>
          <w:rStyle w:val="has-inline-color"/>
          <w:b/>
          <w:color w:val="563091"/>
          <w:sz w:val="22"/>
          <w:bdr w:val="none" w:sz="0" w:space="0" w:color="auto" w:frame="1"/>
        </w:rPr>
        <w:t xml:space="preserve">Catégorie #1 : </w:t>
      </w:r>
      <w:hyperlink r:id="rId7" w:history="1">
        <w:r w:rsidRPr="009723A4">
          <w:rPr>
            <w:rStyle w:val="Lienhypertexte"/>
            <w:sz w:val="22"/>
          </w:rPr>
          <w:t>cerme_ul@univ-lome.tg</w:t>
        </w:r>
      </w:hyperlink>
      <w:r w:rsidR="00B741F8" w:rsidRPr="009723A4">
        <w:rPr>
          <w:rStyle w:val="Lienhypertexte"/>
          <w:sz w:val="22"/>
        </w:rPr>
        <w:t xml:space="preserve"> </w:t>
      </w:r>
      <w:r w:rsidR="00B741F8" w:rsidRPr="009723A4">
        <w:rPr>
          <w:rStyle w:val="Lienhypertexte"/>
          <w:color w:val="auto"/>
          <w:sz w:val="22"/>
          <w:u w:val="none"/>
        </w:rPr>
        <w:t>avec copie à</w:t>
      </w:r>
      <w:r w:rsidR="00B741F8" w:rsidRPr="009723A4">
        <w:rPr>
          <w:rStyle w:val="Lienhypertexte"/>
          <w:color w:val="auto"/>
          <w:sz w:val="22"/>
        </w:rPr>
        <w:t xml:space="preserve"> </w:t>
      </w:r>
      <w:hyperlink r:id="rId8" w:history="1">
        <w:r w:rsidR="00B741F8" w:rsidRPr="009723A4">
          <w:rPr>
            <w:rStyle w:val="Lienhypertexte"/>
            <w:sz w:val="22"/>
          </w:rPr>
          <w:t>mdzagli@gmail.com</w:t>
        </w:r>
      </w:hyperlink>
      <w:r w:rsidRPr="009723A4">
        <w:rPr>
          <w:rStyle w:val="Lienhypertexte"/>
          <w:sz w:val="22"/>
        </w:rPr>
        <w:t xml:space="preserve"> et </w:t>
      </w:r>
      <w:hyperlink r:id="rId9" w:history="1">
        <w:r w:rsidRPr="009723A4">
          <w:rPr>
            <w:rStyle w:val="Lienhypertexte"/>
            <w:sz w:val="22"/>
            <w:shd w:val="clear" w:color="auto" w:fill="FFFFFF"/>
          </w:rPr>
          <w:t>bokoviyao@gmail.com</w:t>
        </w:r>
      </w:hyperlink>
    </w:p>
    <w:p w14:paraId="2966225C" w14:textId="06FDDD4E" w:rsidR="003A16D2" w:rsidRPr="009723A4" w:rsidRDefault="003A16D2" w:rsidP="009723A4">
      <w:pPr>
        <w:pStyle w:val="Default"/>
        <w:spacing w:after="120" w:line="276" w:lineRule="auto"/>
        <w:contextualSpacing/>
        <w:jc w:val="center"/>
        <w:rPr>
          <w:rStyle w:val="has-inline-color"/>
          <w:b/>
          <w:color w:val="563091"/>
          <w:sz w:val="22"/>
          <w:bdr w:val="none" w:sz="0" w:space="0" w:color="auto" w:frame="1"/>
        </w:rPr>
      </w:pPr>
      <w:r w:rsidRPr="009723A4">
        <w:rPr>
          <w:rStyle w:val="has-inline-color"/>
          <w:b/>
          <w:color w:val="563091"/>
          <w:sz w:val="22"/>
          <w:bdr w:val="none" w:sz="0" w:space="0" w:color="auto" w:frame="1"/>
        </w:rPr>
        <w:t xml:space="preserve">Catégorie #2 : </w:t>
      </w:r>
      <w:hyperlink r:id="rId10" w:history="1">
        <w:r w:rsidRPr="009723A4">
          <w:rPr>
            <w:rStyle w:val="Lienhypertexte"/>
            <w:sz w:val="22"/>
          </w:rPr>
          <w:t>cervidadounedon@cervida-togo.org</w:t>
        </w:r>
      </w:hyperlink>
      <w:r w:rsidRPr="009723A4">
        <w:rPr>
          <w:color w:val="1C1C1C"/>
          <w:sz w:val="22"/>
        </w:rPr>
        <w:t xml:space="preserve"> avec copie à</w:t>
      </w:r>
      <w:r w:rsidR="00E737CB" w:rsidRPr="009723A4">
        <w:rPr>
          <w:color w:val="1C1C1C"/>
          <w:sz w:val="22"/>
        </w:rPr>
        <w:t xml:space="preserve"> </w:t>
      </w:r>
      <w:r w:rsidR="002B4AED" w:rsidRPr="002B4AED">
        <w:rPr>
          <w:rStyle w:val="Lienhypertexte"/>
          <w:sz w:val="22"/>
        </w:rPr>
        <w:t xml:space="preserve">koffi.adjalo@cervida-togo.org </w:t>
      </w:r>
      <w:proofErr w:type="gramStart"/>
      <w:r w:rsidR="002B4AED" w:rsidRPr="002B4AED">
        <w:rPr>
          <w:rStyle w:val="Lienhypertexte"/>
          <w:sz w:val="22"/>
        </w:rPr>
        <w:t>et  koko.houedakor@gmail.com</w:t>
      </w:r>
      <w:proofErr w:type="gramEnd"/>
    </w:p>
    <w:p w14:paraId="7AF89357" w14:textId="316642B8" w:rsidR="003A16D2" w:rsidRPr="009723A4" w:rsidRDefault="003A16D2" w:rsidP="00587347">
      <w:pPr>
        <w:pStyle w:val="Default"/>
        <w:spacing w:after="120" w:line="276" w:lineRule="auto"/>
        <w:contextualSpacing/>
        <w:jc w:val="center"/>
        <w:rPr>
          <w:sz w:val="22"/>
        </w:rPr>
      </w:pPr>
      <w:r w:rsidRPr="009723A4">
        <w:rPr>
          <w:rStyle w:val="has-inline-color"/>
          <w:b/>
          <w:color w:val="563091"/>
          <w:sz w:val="22"/>
          <w:bdr w:val="none" w:sz="0" w:space="0" w:color="auto" w:frame="1"/>
        </w:rPr>
        <w:t xml:space="preserve">Catégorie #3 : </w:t>
      </w:r>
      <w:hyperlink r:id="rId11" w:history="1">
        <w:r w:rsidR="00C7155E" w:rsidRPr="00EA2E24">
          <w:rPr>
            <w:rStyle w:val="Lienhypertexte"/>
            <w:sz w:val="22"/>
          </w:rPr>
          <w:t>cersa.univ.lome@gmail.com</w:t>
        </w:r>
      </w:hyperlink>
      <w:r w:rsidR="00C7155E">
        <w:rPr>
          <w:sz w:val="22"/>
        </w:rPr>
        <w:t xml:space="preserve"> </w:t>
      </w:r>
      <w:r w:rsidR="009333EC" w:rsidRPr="009723A4">
        <w:rPr>
          <w:sz w:val="22"/>
        </w:rPr>
        <w:t>avec c</w:t>
      </w:r>
      <w:r w:rsidR="009333EC" w:rsidRPr="00C7155E">
        <w:rPr>
          <w:sz w:val="22"/>
        </w:rPr>
        <w:t>opie à</w:t>
      </w:r>
      <w:r w:rsidR="002B4AED">
        <w:rPr>
          <w:color w:val="666666"/>
          <w:sz w:val="22"/>
          <w:shd w:val="clear" w:color="auto" w:fill="FFFFFF"/>
        </w:rPr>
        <w:t xml:space="preserve"> </w:t>
      </w:r>
      <w:hyperlink r:id="rId12" w:history="1">
        <w:r w:rsidR="002B4AED" w:rsidRPr="002B4AED">
          <w:rPr>
            <w:rStyle w:val="Lienhypertexte"/>
            <w:sz w:val="22"/>
            <w:bdr w:val="none" w:sz="0" w:space="0" w:color="auto" w:frame="1"/>
          </w:rPr>
          <w:t>alexsoe28@yahoo.fr</w:t>
        </w:r>
      </w:hyperlink>
      <w:r w:rsidR="009333EC" w:rsidRPr="0080066A">
        <w:rPr>
          <w:rStyle w:val="lev"/>
          <w:b w:val="0"/>
          <w:bCs w:val="0"/>
          <w:color w:val="666666"/>
          <w:sz w:val="22"/>
          <w:bdr w:val="none" w:sz="0" w:space="0" w:color="auto" w:frame="1"/>
        </w:rPr>
        <w:t xml:space="preserve"> et  </w:t>
      </w:r>
      <w:hyperlink r:id="rId13" w:history="1">
        <w:r w:rsidR="00C7155E" w:rsidRPr="0080066A">
          <w:rPr>
            <w:rStyle w:val="Lienhypertexte"/>
            <w:sz w:val="22"/>
            <w:bdr w:val="none" w:sz="0" w:space="0" w:color="auto" w:frame="1"/>
          </w:rPr>
          <w:t>iciadabe@yahoo.fr</w:t>
        </w:r>
      </w:hyperlink>
      <w:r w:rsidR="00C7155E">
        <w:rPr>
          <w:rStyle w:val="lev"/>
          <w:b w:val="0"/>
          <w:bCs w:val="0"/>
          <w:color w:val="666666"/>
          <w:sz w:val="22"/>
          <w:bdr w:val="none" w:sz="0" w:space="0" w:color="auto" w:frame="1"/>
        </w:rPr>
        <w:t xml:space="preserve"> </w:t>
      </w:r>
    </w:p>
    <w:tbl>
      <w:tblPr>
        <w:tblW w:w="10490" w:type="dxa"/>
        <w:tblInd w:w="-582" w:type="dxa"/>
        <w:tblLayout w:type="fixed"/>
        <w:tblCellMar>
          <w:left w:w="84" w:type="dxa"/>
          <w:right w:w="70" w:type="dxa"/>
        </w:tblCellMar>
        <w:tblLook w:val="0000" w:firstRow="0" w:lastRow="0" w:firstColumn="0" w:lastColumn="0" w:noHBand="0" w:noVBand="0"/>
      </w:tblPr>
      <w:tblGrid>
        <w:gridCol w:w="2694"/>
        <w:gridCol w:w="7796"/>
      </w:tblGrid>
      <w:tr w:rsidR="00587347" w14:paraId="0B6A1899" w14:textId="77777777" w:rsidTr="00285910">
        <w:trPr>
          <w:trHeight w:val="690"/>
        </w:trPr>
        <w:tc>
          <w:tcPr>
            <w:tcW w:w="1049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F0FC7A0" w14:textId="6C94935A" w:rsidR="00587347" w:rsidRDefault="00587347" w:rsidP="006546B4">
            <w:pPr>
              <w:spacing w:before="240" w:after="0"/>
              <w:ind w:left="108"/>
              <w:jc w:val="center"/>
            </w:pPr>
            <w:r>
              <w:rPr>
                <w:rFonts w:ascii="Arial" w:hAnsi="Arial" w:cs="Arial"/>
                <w:b/>
              </w:rPr>
              <w:t xml:space="preserve">FICHE EXPLICATIVE DU </w:t>
            </w:r>
            <w:r w:rsidR="002C10CE">
              <w:rPr>
                <w:rFonts w:ascii="Arial" w:hAnsi="Arial" w:cs="Arial"/>
                <w:b/>
              </w:rPr>
              <w:t xml:space="preserve">PRODUIT / </w:t>
            </w:r>
            <w:r>
              <w:rPr>
                <w:rFonts w:ascii="Arial" w:hAnsi="Arial" w:cs="Arial"/>
                <w:b/>
              </w:rPr>
              <w:t>PROJET</w:t>
            </w:r>
          </w:p>
        </w:tc>
      </w:tr>
      <w:tr w:rsidR="00587347" w14:paraId="187093BE" w14:textId="77777777" w:rsidTr="00285910">
        <w:trPr>
          <w:trHeight w:val="425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03E6666" w14:textId="77777777" w:rsidR="00587347" w:rsidRDefault="00587347" w:rsidP="006546B4">
            <w:pPr>
              <w:spacing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itre du Projet</w:t>
            </w:r>
          </w:p>
          <w:p w14:paraId="74EB0F19" w14:textId="77777777" w:rsidR="00587347" w:rsidRDefault="00587347" w:rsidP="006546B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(2 lignes maximum)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8AF2D3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</w:p>
          <w:p w14:paraId="73658372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  <w:tr w:rsidR="00587347" w14:paraId="2CC47143" w14:textId="77777777" w:rsidTr="00285910"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1E0A615" w14:textId="77777777" w:rsidR="00587347" w:rsidRDefault="00587347" w:rsidP="006546B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Nom(s) et Prénoms et établissement d’Attache du ou des Candidats </w:t>
            </w:r>
            <w:r>
              <w:rPr>
                <w:rFonts w:ascii="Arial" w:hAnsi="Arial" w:cs="Arial"/>
                <w:sz w:val="16"/>
                <w:szCs w:val="16"/>
              </w:rPr>
              <w:t>(dans le cas d’un groupe de personnes, prière préciser le responsable du groupe)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250471A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  <w:tr w:rsidR="00587347" w14:paraId="2A3A25CA" w14:textId="77777777" w:rsidTr="00285910"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739CF64" w14:textId="77777777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FD5DDB5" w14:textId="77777777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ordonnées complètes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AA7534D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</w:p>
          <w:p w14:paraId="6033960D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</w:p>
          <w:p w14:paraId="36104BD6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  <w:tr w:rsidR="00587347" w14:paraId="72FF52A1" w14:textId="77777777" w:rsidTr="00285910"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3C87015" w14:textId="77777777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0B8083DD" w14:textId="77777777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5C4F6B88" w14:textId="77777777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6DDD2DB9" w14:textId="77777777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593012EF" w14:textId="7492F7FC" w:rsidR="00587347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454086FE" w14:textId="57878F45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06903179" w14:textId="64C6958B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3163E43E" w14:textId="6037E3D5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5B2C3CE4" w14:textId="4B28E0DA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7A46E5DB" w14:textId="0CECFA86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7A5392CF" w14:textId="73340EE0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2F2B94FF" w14:textId="77777777" w:rsidR="00E737CB" w:rsidRDefault="00E737CB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</w:p>
          <w:p w14:paraId="24533710" w14:textId="7BA032A6" w:rsidR="00587347" w:rsidRDefault="00A632BF" w:rsidP="006546B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20"/>
              </w:rPr>
              <w:t>Sous-</w:t>
            </w:r>
            <w:r w:rsidR="00587347" w:rsidRPr="00610098">
              <w:rPr>
                <w:rFonts w:ascii="Arial" w:hAnsi="Arial" w:cs="Arial"/>
                <w:b/>
                <w:sz w:val="20"/>
              </w:rPr>
              <w:t xml:space="preserve">Thématiques du concours 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7742B4B" w14:textId="785F06D5" w:rsidR="00587347" w:rsidRPr="009723A4" w:rsidRDefault="007A7A73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/>
                <w:b/>
                <w:color w:val="92D050"/>
                <w:sz w:val="28"/>
                <w:szCs w:val="22"/>
              </w:rPr>
            </w:pPr>
            <w:r w:rsidRPr="009723A4">
              <w:rPr>
                <w:rFonts w:ascii="Arial Narrow" w:eastAsia="MS Gothic" w:hAnsi="Arial Narrow"/>
                <w:b/>
                <w:color w:val="92D050"/>
                <w:sz w:val="28"/>
              </w:rPr>
              <w:t xml:space="preserve">Catégorie #1 : </w:t>
            </w:r>
            <w:r w:rsidR="00587347" w:rsidRPr="009723A4">
              <w:rPr>
                <w:rFonts w:ascii="Arial Narrow" w:eastAsia="MS Gothic" w:hAnsi="Arial Narrow"/>
                <w:b/>
                <w:color w:val="92D050"/>
                <w:sz w:val="28"/>
                <w:szCs w:val="22"/>
                <w:lang w:eastAsia="en-US"/>
              </w:rPr>
              <w:t>Maîtrise des énergies électriques et Efficacité énergétique</w:t>
            </w:r>
          </w:p>
          <w:p w14:paraId="2EADA4DA" w14:textId="79C094A2" w:rsidR="00587347" w:rsidRPr="009723A4" w:rsidRDefault="00E43430" w:rsidP="006546B4">
            <w:pPr>
              <w:spacing w:after="0"/>
              <w:rPr>
                <w:rFonts w:ascii="Arial Narrow" w:eastAsia="MS Gothic" w:hAnsi="Arial Narrow" w:cs="Arial"/>
              </w:rPr>
            </w:pPr>
            <w:r w:rsidRPr="009723A4">
              <w:rPr>
                <w:rFonts w:ascii="Segoe UI Symbol" w:eastAsia="MS Gothic" w:hAnsi="Segoe UI Symbol" w:cs="Segoe UI Symbol"/>
              </w:rPr>
              <w:t>☐</w:t>
            </w:r>
            <w:r w:rsidRPr="009723A4">
              <w:rPr>
                <w:rFonts w:ascii="Arial Narrow" w:eastAsia="MS Gothic" w:hAnsi="Arial Narrow" w:cs="Arial"/>
              </w:rPr>
              <w:t xml:space="preserve"> :</w:t>
            </w:r>
            <w:r w:rsidR="00587347" w:rsidRPr="009723A4">
              <w:rPr>
                <w:rFonts w:ascii="Arial Narrow" w:eastAsia="MS Gothic" w:hAnsi="Arial Narrow" w:cs="Arial"/>
              </w:rPr>
              <w:t xml:space="preserve"> </w:t>
            </w:r>
            <w:r w:rsidRPr="00E43430">
              <w:rPr>
                <w:rFonts w:ascii="Arial Narrow" w:eastAsia="MS Gothic" w:hAnsi="Arial Narrow" w:cs="Arial"/>
              </w:rPr>
              <w:t>Développement de la technologie de la production, du transport, de la distribution et de l’utilisation des énergies électriques pour un meilleur développement économique et social ;</w:t>
            </w:r>
          </w:p>
          <w:p w14:paraId="70CD9F4B" w14:textId="2DB95695" w:rsidR="00587347" w:rsidRPr="009723A4" w:rsidRDefault="00587347" w:rsidP="006546B4">
            <w:pPr>
              <w:spacing w:after="0"/>
              <w:rPr>
                <w:rFonts w:ascii="Arial Narrow" w:eastAsia="MS Gothic" w:hAnsi="Arial Narrow" w:cs="Arial"/>
              </w:rPr>
            </w:pPr>
            <w:r w:rsidRPr="009723A4">
              <w:rPr>
                <w:rFonts w:ascii="Segoe UI Symbol" w:eastAsia="MS Gothic" w:hAnsi="Segoe UI Symbol" w:cs="Segoe UI Symbol"/>
              </w:rPr>
              <w:t>☐</w:t>
            </w:r>
            <w:r w:rsidRPr="009723A4">
              <w:rPr>
                <w:rFonts w:ascii="Arial Narrow" w:eastAsia="MS Gothic" w:hAnsi="Arial Narrow" w:cs="Arial"/>
              </w:rPr>
              <w:t xml:space="preserve"> : </w:t>
            </w:r>
            <w:r w:rsidR="00E43430" w:rsidRPr="00E43430">
              <w:rPr>
                <w:rFonts w:ascii="Arial Narrow" w:eastAsia="MS Gothic" w:hAnsi="Arial Narrow" w:cs="Arial"/>
              </w:rPr>
              <w:t>Maîtrise des techniques des réseaux électriques, des machines électriques et des commandes de machines électriques</w:t>
            </w:r>
            <w:r w:rsidR="00E43430" w:rsidRPr="009723A4">
              <w:rPr>
                <w:rFonts w:ascii="Arial Narrow" w:eastAsia="MS Gothic" w:hAnsi="Arial Narrow" w:cs="Arial"/>
              </w:rPr>
              <w:t xml:space="preserve"> ;</w:t>
            </w:r>
          </w:p>
          <w:p w14:paraId="1C4D043E" w14:textId="3A3B52A5" w:rsidR="00C5522A" w:rsidRDefault="00587347" w:rsidP="006546B4">
            <w:pPr>
              <w:spacing w:after="0"/>
              <w:rPr>
                <w:rFonts w:ascii="Arial Narrow" w:eastAsia="MS Gothic" w:hAnsi="Arial Narrow" w:cs="Arial"/>
              </w:rPr>
            </w:pPr>
            <w:proofErr w:type="gramStart"/>
            <w:r w:rsidRPr="009723A4">
              <w:rPr>
                <w:rFonts w:ascii="Segoe UI Symbol" w:eastAsia="MS Gothic" w:hAnsi="Segoe UI Symbol" w:cs="Segoe UI Symbol"/>
              </w:rPr>
              <w:t>☐</w:t>
            </w:r>
            <w:r w:rsidRPr="009723A4">
              <w:rPr>
                <w:rFonts w:ascii="Arial Narrow" w:eastAsia="MS Gothic" w:hAnsi="Arial Narrow" w:cs="Arial"/>
              </w:rPr>
              <w:t>:</w:t>
            </w:r>
            <w:proofErr w:type="gramEnd"/>
            <w:r w:rsidR="00E43430">
              <w:t xml:space="preserve"> </w:t>
            </w:r>
            <w:r w:rsidR="00E43430" w:rsidRPr="00E43430">
              <w:rPr>
                <w:rFonts w:ascii="Arial Narrow" w:eastAsia="MS Gothic" w:hAnsi="Arial Narrow" w:cs="Arial"/>
              </w:rPr>
              <w:t>Matériaux innovants entrant dans l’élaboration des équipements électriques</w:t>
            </w:r>
            <w:r w:rsidR="00E43430">
              <w:rPr>
                <w:rFonts w:ascii="Arial Narrow" w:eastAsia="MS Gothic" w:hAnsi="Arial Narrow" w:cs="Arial"/>
              </w:rPr>
              <w:t> ;</w:t>
            </w:r>
          </w:p>
          <w:p w14:paraId="3D4CC36A" w14:textId="41FAE434" w:rsidR="00E43430" w:rsidRDefault="00E43430" w:rsidP="00E43430">
            <w:pPr>
              <w:spacing w:after="0"/>
              <w:rPr>
                <w:rFonts w:ascii="Arial Narrow" w:eastAsia="MS Gothic" w:hAnsi="Arial Narrow" w:cs="Arial"/>
              </w:rPr>
            </w:pPr>
            <w:r w:rsidRPr="009723A4">
              <w:rPr>
                <w:rFonts w:ascii="Segoe UI Symbol" w:eastAsia="MS Gothic" w:hAnsi="Segoe UI Symbol" w:cs="Segoe UI Symbol"/>
              </w:rPr>
              <w:t>☐</w:t>
            </w:r>
            <w:r w:rsidRPr="009723A4">
              <w:rPr>
                <w:rFonts w:ascii="Arial Narrow" w:eastAsia="MS Gothic" w:hAnsi="Arial Narrow" w:cs="Arial"/>
              </w:rPr>
              <w:t xml:space="preserve"> :</w:t>
            </w:r>
            <w:r w:rsidRPr="00E43430">
              <w:rPr>
                <w:rFonts w:ascii="Arial Narrow" w:eastAsia="MS Gothic" w:hAnsi="Arial Narrow" w:cs="Arial"/>
              </w:rPr>
              <w:t xml:space="preserve"> Solutions aux impacts environnementaux de l’électricité et du stockage de l’énergie ;</w:t>
            </w:r>
          </w:p>
          <w:p w14:paraId="642018A8" w14:textId="0911D752" w:rsidR="00E43430" w:rsidRPr="00E43430" w:rsidRDefault="00E43430" w:rsidP="00E43430">
            <w:pPr>
              <w:spacing w:after="0"/>
              <w:rPr>
                <w:rFonts w:ascii="Arial Narrow" w:eastAsia="MS Gothic" w:hAnsi="Arial Narrow" w:cs="Arial"/>
              </w:rPr>
            </w:pPr>
            <w:r w:rsidRPr="009723A4">
              <w:rPr>
                <w:rFonts w:ascii="Segoe UI Symbol" w:eastAsia="MS Gothic" w:hAnsi="Segoe UI Symbol" w:cs="Segoe UI Symbol"/>
              </w:rPr>
              <w:t>☐</w:t>
            </w:r>
            <w:r w:rsidRPr="009723A4">
              <w:rPr>
                <w:rFonts w:ascii="Arial Narrow" w:eastAsia="MS Gothic" w:hAnsi="Arial Narrow" w:cs="Arial"/>
              </w:rPr>
              <w:t xml:space="preserve"> :</w:t>
            </w:r>
            <w:r>
              <w:rPr>
                <w:rFonts w:ascii="Arial Narrow" w:eastAsia="MS Gothic" w:hAnsi="Arial Narrow" w:cs="Arial"/>
              </w:rPr>
              <w:t xml:space="preserve"> </w:t>
            </w:r>
            <w:r w:rsidRPr="00E43430">
              <w:rPr>
                <w:rFonts w:ascii="Arial Narrow" w:eastAsia="MS Gothic" w:hAnsi="Arial Narrow" w:cs="Arial"/>
              </w:rPr>
              <w:t>Transition énergétique et environnementale pour les réductions des consommations d’énergie, des émissions de GES et la production d’énergie renouvelables.</w:t>
            </w:r>
            <w:r w:rsidRPr="00E43430">
              <w:rPr>
                <w:rFonts w:ascii="Arial Narrow" w:eastAsia="MS Gothic" w:hAnsi="Arial Narrow" w:cs="Arial"/>
              </w:rPr>
              <w:tab/>
            </w:r>
          </w:p>
          <w:p w14:paraId="69D00D82" w14:textId="281D8B29" w:rsidR="00E43430" w:rsidRPr="009723A4" w:rsidRDefault="00E43430" w:rsidP="00E43430">
            <w:pPr>
              <w:spacing w:after="0"/>
              <w:rPr>
                <w:rFonts w:ascii="Arial Narrow" w:eastAsia="MS Gothic" w:hAnsi="Arial Narrow" w:cs="Arial"/>
              </w:rPr>
            </w:pPr>
          </w:p>
          <w:p w14:paraId="632FC54B" w14:textId="77777777" w:rsidR="00E43430" w:rsidRDefault="00E43430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/>
                <w:b/>
                <w:color w:val="92D050"/>
                <w:sz w:val="28"/>
                <w:lang w:eastAsia="en-US"/>
              </w:rPr>
            </w:pPr>
          </w:p>
          <w:p w14:paraId="5899BF8B" w14:textId="4536D254" w:rsidR="007A7A73" w:rsidRPr="009723A4" w:rsidRDefault="007A7A73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/>
                <w:b/>
                <w:color w:val="92D050"/>
                <w:sz w:val="28"/>
              </w:rPr>
            </w:pPr>
            <w:r w:rsidRPr="009723A4">
              <w:rPr>
                <w:rFonts w:ascii="Arial Narrow" w:eastAsia="MS Gothic" w:hAnsi="Arial Narrow"/>
                <w:b/>
                <w:color w:val="92D050"/>
                <w:sz w:val="28"/>
                <w:lang w:eastAsia="en-US"/>
              </w:rPr>
              <w:lastRenderedPageBreak/>
              <w:t>Catégorie #2 : Villes durables / Villes africaines de demain</w:t>
            </w:r>
          </w:p>
          <w:p w14:paraId="339780E2" w14:textId="62115DE2" w:rsidR="007A7A73" w:rsidRPr="009723A4" w:rsidRDefault="006546B4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</w:pPr>
            <w:r w:rsidRPr="009723A4">
              <w:rPr>
                <w:rFonts w:ascii="Segoe UI Symbol" w:eastAsia="MS Gothic" w:hAnsi="Segoe UI Symbol" w:cs="Segoe UI Symbol"/>
                <w:sz w:val="22"/>
                <w:szCs w:val="22"/>
                <w:lang w:eastAsia="en-US"/>
              </w:rPr>
              <w:t>☐</w:t>
            </w:r>
            <w:r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 xml:space="preserve"> :</w:t>
            </w:r>
            <w:r w:rsidR="00A9300C"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 xml:space="preserve"> </w:t>
            </w:r>
            <w:r w:rsidR="007A7A73"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>Planification urbaine, gestion urbaine, habitat et construction durable</w:t>
            </w:r>
          </w:p>
          <w:p w14:paraId="56383AA3" w14:textId="00529569" w:rsidR="007A7A73" w:rsidRPr="009723A4" w:rsidRDefault="006546B4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</w:pPr>
            <w:r w:rsidRPr="009723A4">
              <w:rPr>
                <w:rFonts w:ascii="Segoe UI Symbol" w:eastAsia="MS Gothic" w:hAnsi="Segoe UI Symbol" w:cs="Segoe UI Symbol"/>
                <w:sz w:val="22"/>
                <w:szCs w:val="22"/>
                <w:lang w:eastAsia="en-US"/>
              </w:rPr>
              <w:t>☐</w:t>
            </w:r>
            <w:r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 xml:space="preserve"> </w:t>
            </w:r>
            <w:r w:rsidR="00A9300C"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>:</w:t>
            </w:r>
            <w:r w:rsidR="007373B8"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 xml:space="preserve"> </w:t>
            </w:r>
            <w:r w:rsidR="007A7A73" w:rsidRPr="009723A4">
              <w:rPr>
                <w:rFonts w:ascii="Arial Narrow" w:eastAsia="MS Gothic" w:hAnsi="Arial Narrow" w:cs="Arial"/>
                <w:sz w:val="22"/>
                <w:szCs w:val="22"/>
                <w:lang w:eastAsia="en-US"/>
              </w:rPr>
              <w:t>Écologie urbaine, économie circulaire et technologie verte</w:t>
            </w:r>
          </w:p>
          <w:p w14:paraId="1E5D7C92" w14:textId="244F17D9" w:rsidR="007A7A73" w:rsidRDefault="006546B4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 w:cs="Arial"/>
                <w:lang w:eastAsia="en-US"/>
              </w:rPr>
            </w:pPr>
            <w:r w:rsidRPr="009723A4">
              <w:rPr>
                <w:rFonts w:ascii="Segoe UI Symbol" w:eastAsia="MS Gothic" w:hAnsi="Segoe UI Symbol" w:cs="Segoe UI Symbol"/>
                <w:sz w:val="22"/>
                <w:szCs w:val="22"/>
                <w:lang w:eastAsia="en-US"/>
              </w:rPr>
              <w:t>☐</w:t>
            </w:r>
            <w:r w:rsidR="00E43430" w:rsidRPr="009723A4">
              <w:rPr>
                <w:rFonts w:ascii="Arial Narrow" w:eastAsia="MS Gothic" w:hAnsi="Arial Narrow" w:cs="Arial"/>
                <w:sz w:val="22"/>
                <w:szCs w:val="22"/>
              </w:rPr>
              <w:t xml:space="preserve"> :</w:t>
            </w:r>
            <w:r w:rsidR="00E43430" w:rsidRPr="009723A4">
              <w:rPr>
                <w:rFonts w:ascii="Arial Narrow" w:eastAsia="MS Gothic" w:hAnsi="Arial Narrow" w:cs="Arial"/>
                <w:lang w:eastAsia="en-US"/>
              </w:rPr>
              <w:t xml:space="preserve"> Transport</w:t>
            </w:r>
            <w:r w:rsidR="007A7A73" w:rsidRPr="009723A4">
              <w:rPr>
                <w:rFonts w:ascii="Arial Narrow" w:eastAsia="MS Gothic" w:hAnsi="Arial Narrow" w:cs="Arial"/>
                <w:lang w:eastAsia="en-US"/>
              </w:rPr>
              <w:t xml:space="preserve"> durable, emplois urbains et amélioration de la qualité de vie urbaine</w:t>
            </w:r>
          </w:p>
          <w:p w14:paraId="0952B6AD" w14:textId="77777777" w:rsidR="00E43430" w:rsidRPr="009723A4" w:rsidRDefault="00E43430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eastAsia="MS Gothic"/>
                <w:sz w:val="22"/>
                <w:szCs w:val="22"/>
              </w:rPr>
            </w:pPr>
          </w:p>
          <w:p w14:paraId="568F5082" w14:textId="57E3DC72" w:rsidR="007373B8" w:rsidRPr="009723A4" w:rsidRDefault="007373B8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 w:cs="Arial"/>
                <w:b/>
                <w:color w:val="92D050"/>
                <w:sz w:val="28"/>
              </w:rPr>
            </w:pPr>
            <w:r w:rsidRPr="009723A4">
              <w:rPr>
                <w:rFonts w:ascii="Arial Narrow" w:eastAsia="MS Gothic" w:hAnsi="Arial Narrow"/>
                <w:b/>
                <w:color w:val="92D050"/>
                <w:sz w:val="28"/>
                <w:lang w:eastAsia="en-US"/>
              </w:rPr>
              <w:t>Catégorie #3 : </w:t>
            </w:r>
            <w:r w:rsidR="009333EC" w:rsidRPr="009723A4">
              <w:rPr>
                <w:rFonts w:ascii="Arial Narrow" w:eastAsia="MS Gothic" w:hAnsi="Arial Narrow" w:cs="Arial"/>
                <w:b/>
                <w:color w:val="92D050"/>
                <w:sz w:val="28"/>
                <w:lang w:eastAsia="en-US"/>
              </w:rPr>
              <w:t>Sciences aviaires</w:t>
            </w:r>
          </w:p>
          <w:p w14:paraId="48283E1C" w14:textId="61FE26DD" w:rsidR="009333EC" w:rsidRPr="009723A4" w:rsidRDefault="009333EC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/>
                <w:lang w:eastAsia="en-US"/>
              </w:rPr>
            </w:pPr>
            <w:r w:rsidRPr="009723A4">
              <w:rPr>
                <w:rFonts w:ascii="Segoe UI Symbol" w:eastAsia="MS Gothic" w:hAnsi="Segoe UI Symbol" w:cs="Segoe UI Symbol"/>
                <w:sz w:val="22"/>
                <w:szCs w:val="22"/>
                <w:lang w:eastAsia="en-US"/>
              </w:rPr>
              <w:t>☐</w:t>
            </w:r>
            <w:r w:rsidRPr="009723A4">
              <w:rPr>
                <w:rFonts w:ascii="Arial Narrow" w:eastAsia="MS Gothic" w:hAnsi="Arial Narrow"/>
                <w:lang w:eastAsia="en-US"/>
              </w:rPr>
              <w:t xml:space="preserve"> Alimentation des volailles</w:t>
            </w:r>
          </w:p>
          <w:p w14:paraId="4AE391B6" w14:textId="5B8CF7CD" w:rsidR="009333EC" w:rsidRPr="009723A4" w:rsidRDefault="009333EC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Arial Narrow" w:eastAsia="MS Gothic" w:hAnsi="Arial Narrow"/>
                <w:lang w:eastAsia="en-US"/>
              </w:rPr>
            </w:pPr>
            <w:r w:rsidRPr="009723A4">
              <w:rPr>
                <w:rFonts w:ascii="Segoe UI Symbol" w:eastAsia="MS Gothic" w:hAnsi="Segoe UI Symbol" w:cs="Segoe UI Symbol"/>
                <w:sz w:val="22"/>
                <w:szCs w:val="22"/>
                <w:lang w:eastAsia="en-US"/>
              </w:rPr>
              <w:t>☐</w:t>
            </w:r>
            <w:r w:rsidRPr="009723A4">
              <w:rPr>
                <w:rFonts w:ascii="Arial Narrow" w:eastAsia="MS Gothic" w:hAnsi="Arial Narrow"/>
                <w:lang w:eastAsia="en-US"/>
              </w:rPr>
              <w:t xml:space="preserve"> Transformation </w:t>
            </w:r>
            <w:r w:rsidR="00E737CB" w:rsidRPr="009723A4">
              <w:rPr>
                <w:rFonts w:ascii="Arial Narrow" w:eastAsia="MS Gothic" w:hAnsi="Arial Narrow"/>
                <w:lang w:eastAsia="en-US"/>
              </w:rPr>
              <w:t>des produits</w:t>
            </w:r>
            <w:r w:rsidRPr="009723A4">
              <w:rPr>
                <w:rFonts w:ascii="Arial Narrow" w:eastAsia="MS Gothic" w:hAnsi="Arial Narrow"/>
                <w:lang w:eastAsia="en-US"/>
              </w:rPr>
              <w:t xml:space="preserve"> de volaille</w:t>
            </w:r>
          </w:p>
          <w:p w14:paraId="09A751F1" w14:textId="088AFD5B" w:rsidR="00C5522A" w:rsidRPr="009723A4" w:rsidRDefault="009333EC" w:rsidP="009723A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eastAsia="MS Gothic"/>
              </w:rPr>
            </w:pPr>
            <w:r w:rsidRPr="009723A4">
              <w:rPr>
                <w:rFonts w:ascii="Segoe UI Symbol" w:eastAsia="MS Gothic" w:hAnsi="Segoe UI Symbol" w:cs="Segoe UI Symbol"/>
                <w:sz w:val="22"/>
                <w:szCs w:val="22"/>
                <w:lang w:eastAsia="en-US"/>
              </w:rPr>
              <w:t>☐</w:t>
            </w:r>
            <w:r w:rsidRPr="009723A4">
              <w:rPr>
                <w:rFonts w:ascii="Arial Narrow" w:eastAsia="MS Gothic" w:hAnsi="Arial Narrow"/>
                <w:lang w:eastAsia="en-US"/>
              </w:rPr>
              <w:t xml:space="preserve"> Equipements d’élevage de volaille</w:t>
            </w:r>
          </w:p>
        </w:tc>
      </w:tr>
      <w:tr w:rsidR="00587347" w14:paraId="752C34FA" w14:textId="77777777" w:rsidTr="00285910"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4811E0A6" w14:textId="77777777" w:rsidR="00587347" w:rsidRPr="00CA42DE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lastRenderedPageBreak/>
              <w:t>Objectifs attendus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0E42B6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C60F15D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05C1">
              <w:rPr>
                <w:rFonts w:ascii="Arial" w:hAnsi="Arial" w:cs="Arial"/>
                <w:sz w:val="18"/>
                <w:szCs w:val="18"/>
              </w:rPr>
              <w:t>Objectif général 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E1887C7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E1DB508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54B6E8A5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05C1">
              <w:rPr>
                <w:rFonts w:ascii="Arial" w:hAnsi="Arial" w:cs="Arial"/>
                <w:sz w:val="18"/>
                <w:szCs w:val="18"/>
              </w:rPr>
              <w:t>Objectifs spécifiques :</w:t>
            </w:r>
          </w:p>
          <w:p w14:paraId="0807DBC9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E05C1">
              <w:rPr>
                <w:rFonts w:ascii="Arial" w:hAnsi="Arial" w:cs="Arial"/>
                <w:sz w:val="18"/>
                <w:szCs w:val="18"/>
              </w:rPr>
              <w:t>Il s’agit de :</w:t>
            </w:r>
          </w:p>
          <w:p w14:paraId="30875954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537AC4E7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27E0C682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71C9540D" w14:textId="77777777" w:rsidTr="00285910"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BF94D29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éalisation du produit/ du projet</w:t>
            </w:r>
          </w:p>
          <w:p w14:paraId="6611FEED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0 lignes au maximum)</w:t>
            </w:r>
            <w:r>
              <w:rPr>
                <w:rFonts w:ascii="Arial" w:hAnsi="Arial" w:cs="Arial"/>
                <w:sz w:val="18"/>
              </w:rPr>
              <w:t xml:space="preserve"> Commentez la réalisation du produit ou Comment envisagez-vous la réalisation du projet ? quels sont les principes et les procédés utilisés ou à utiliser et le chronogramme d’exécution ?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B6DAC8D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198190FD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1AA405BD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217CF69C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520D7512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951086E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4BD5C72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F905E4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07C991C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70ABB88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302FEB33" w14:textId="77777777" w:rsidTr="00285910">
        <w:trPr>
          <w:trHeight w:val="1200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3AA7C78" w14:textId="77777777" w:rsidR="00587347" w:rsidRPr="006F069F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 w:rsidRPr="006F069F">
              <w:rPr>
                <w:rFonts w:ascii="Arial" w:hAnsi="Arial" w:cs="Arial"/>
                <w:b/>
                <w:sz w:val="18"/>
              </w:rPr>
              <w:t>Innovation</w:t>
            </w:r>
          </w:p>
          <w:p w14:paraId="4E75EA46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(5 lignes maximum)</w:t>
            </w:r>
          </w:p>
          <w:p w14:paraId="1CA961BD" w14:textId="77777777" w:rsidR="00587347" w:rsidRPr="00F109EA" w:rsidRDefault="00587347" w:rsidP="006546B4">
            <w:pPr>
              <w:spacing w:after="0"/>
              <w:rPr>
                <w:rFonts w:ascii="Arial" w:hAnsi="Arial" w:cs="Arial"/>
                <w:b/>
                <w:sz w:val="18"/>
              </w:rPr>
            </w:pPr>
            <w:r w:rsidRPr="00BE2ED8">
              <w:rPr>
                <w:rFonts w:ascii="Arial" w:hAnsi="Arial" w:cs="Arial"/>
                <w:b/>
                <w:sz w:val="18"/>
              </w:rPr>
              <w:t xml:space="preserve"> En quoi le </w:t>
            </w:r>
            <w:r>
              <w:rPr>
                <w:rFonts w:ascii="Arial" w:hAnsi="Arial" w:cs="Arial"/>
                <w:b/>
                <w:sz w:val="18"/>
              </w:rPr>
              <w:t xml:space="preserve">produit ou le </w:t>
            </w:r>
            <w:r w:rsidRPr="00BE2ED8">
              <w:rPr>
                <w:rFonts w:ascii="Arial" w:hAnsi="Arial" w:cs="Arial"/>
                <w:b/>
                <w:sz w:val="18"/>
              </w:rPr>
              <w:t>projet présent</w:t>
            </w:r>
            <w:r>
              <w:rPr>
                <w:rFonts w:ascii="Arial" w:hAnsi="Arial" w:cs="Arial"/>
                <w:b/>
                <w:sz w:val="18"/>
              </w:rPr>
              <w:t xml:space="preserve">e-t-il un caractère innovant ? 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9174F2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E4352B1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7C848DB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59A003CD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ABEAE41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79EFED40" w14:textId="77777777" w:rsidTr="00285910">
        <w:trPr>
          <w:trHeight w:val="538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95ED979" w14:textId="77777777" w:rsidR="00587347" w:rsidRPr="006F069F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 w:rsidRPr="006F069F">
              <w:rPr>
                <w:rFonts w:ascii="Arial" w:hAnsi="Arial" w:cs="Arial"/>
                <w:b/>
                <w:sz w:val="18"/>
              </w:rPr>
              <w:t>Durabilité du projet</w:t>
            </w:r>
          </w:p>
          <w:p w14:paraId="06C9B78D" w14:textId="4BC40E67" w:rsidR="00587347" w:rsidRPr="00AC44CE" w:rsidRDefault="00587347" w:rsidP="006546B4">
            <w:pPr>
              <w:spacing w:after="0"/>
              <w:rPr>
                <w:rFonts w:ascii="Arial" w:hAnsi="Arial" w:cs="Arial"/>
                <w:sz w:val="14"/>
              </w:rPr>
            </w:pPr>
            <w:r w:rsidRPr="00AC44CE">
              <w:rPr>
                <w:rFonts w:ascii="Arial" w:hAnsi="Arial" w:cs="Arial"/>
                <w:sz w:val="14"/>
              </w:rPr>
              <w:t>(10 lignes au maximum) Expliquer brièvement comment le produit/le projet respecte les piliers du développement durable (économie, social, culture, environnement)</w:t>
            </w:r>
            <w:r w:rsidR="00A632BF">
              <w:rPr>
                <w:rFonts w:ascii="Arial" w:hAnsi="Arial" w:cs="Arial"/>
                <w:sz w:val="14"/>
              </w:rPr>
              <w:t>.</w:t>
            </w:r>
            <w:r w:rsidRPr="00AC44CE">
              <w:rPr>
                <w:rFonts w:ascii="Arial" w:hAnsi="Arial" w:cs="Arial"/>
                <w:sz w:val="14"/>
              </w:rPr>
              <w:t xml:space="preserve"> S’agissant d’un projet à caractère entrepreneurial, une attention particulière sera portée sur la capacité de créer des emplois verts</w:t>
            </w:r>
            <w:r w:rsidRPr="00AC44CE">
              <w:rPr>
                <w:rStyle w:val="Appelnotedebasdep"/>
                <w:rFonts w:ascii="Arial" w:hAnsi="Arial" w:cs="Arial"/>
                <w:sz w:val="14"/>
              </w:rPr>
              <w:footnoteReference w:id="1"/>
            </w:r>
            <w:r w:rsidRPr="00AC44CE">
              <w:rPr>
                <w:rFonts w:ascii="Arial" w:hAnsi="Arial" w:cs="Arial"/>
                <w:sz w:val="14"/>
              </w:rPr>
              <w:t xml:space="preserve"> directs et/ou indirects. 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3933F5E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2F2B3E4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3EC1B4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3DE55E5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391FE8B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52DEF7DB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ED772D6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3A5D5342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294FEAD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5109A0B2" w14:textId="77777777" w:rsidTr="00285910">
        <w:trPr>
          <w:trHeight w:val="1200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46D993A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lastRenderedPageBreak/>
              <w:t>Investissement</w:t>
            </w:r>
          </w:p>
          <w:p w14:paraId="7B9C0BFA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 w:rsidRPr="00AC44CE">
              <w:rPr>
                <w:rFonts w:ascii="Arial" w:hAnsi="Arial" w:cs="Arial"/>
                <w:sz w:val="16"/>
              </w:rPr>
              <w:t>(5 lignes maximum)</w:t>
            </w:r>
            <w:r w:rsidRPr="00AC44CE">
              <w:rPr>
                <w:rFonts w:ascii="Arial" w:hAnsi="Arial" w:cs="Arial"/>
                <w:b/>
                <w:sz w:val="16"/>
              </w:rPr>
              <w:t xml:space="preserve"> </w:t>
            </w:r>
            <w:r w:rsidRPr="00AC44CE">
              <w:rPr>
                <w:rFonts w:ascii="Arial" w:hAnsi="Arial" w:cs="Arial"/>
                <w:sz w:val="16"/>
              </w:rPr>
              <w:t xml:space="preserve">Quels sont les besoins matériels et/ou les besoins en ressources humaines pour son fonctionnement. 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C8461B8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DA598E5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04E78D38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22152EB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1376D658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44058C28" w14:textId="77777777" w:rsidTr="00285910">
        <w:trPr>
          <w:trHeight w:val="1200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966A560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Faisabilité</w:t>
            </w:r>
          </w:p>
          <w:p w14:paraId="71E35679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(10 lignes maximum) </w:t>
            </w:r>
          </w:p>
          <w:p w14:paraId="397950E0" w14:textId="77777777" w:rsidR="00587347" w:rsidRPr="00AC44CE" w:rsidRDefault="00587347" w:rsidP="006546B4">
            <w:pPr>
              <w:spacing w:after="0"/>
              <w:rPr>
                <w:rFonts w:ascii="Arial" w:hAnsi="Arial" w:cs="Arial"/>
                <w:sz w:val="14"/>
              </w:rPr>
            </w:pPr>
            <w:r w:rsidRPr="00AC44CE">
              <w:rPr>
                <w:rFonts w:ascii="Arial" w:hAnsi="Arial" w:cs="Arial"/>
                <w:sz w:val="14"/>
              </w:rPr>
              <w:t>Une étude de faisabilité technique ou une étude de marché, le cas échéant, a-t-elle été réalisée ? Résumé brièvement les principaux facteurs de succès et de risques de votre projet. Pour les facteurs de risques, expliquer quelles mesures d</w:t>
            </w:r>
            <w:r>
              <w:rPr>
                <w:rFonts w:ascii="Arial" w:hAnsi="Arial" w:cs="Arial"/>
                <w:sz w:val="14"/>
              </w:rPr>
              <w:t>’atténuation sont préconisées ?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E207105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3D9CD03E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3EDA514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0EE2BFD8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2BE67133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291800D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2EA5A59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5398EA30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2C5D15D2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0A1ADFBA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7A6DC4A8" w14:textId="77777777" w:rsidTr="00285910">
        <w:trPr>
          <w:trHeight w:val="1200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3DEAD1B" w14:textId="77777777" w:rsidR="00587347" w:rsidRDefault="00587347" w:rsidP="006546B4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udget</w:t>
            </w:r>
            <w:r>
              <w:rPr>
                <w:rFonts w:ascii="Arial" w:hAnsi="Arial" w:cs="Arial"/>
                <w:sz w:val="18"/>
              </w:rPr>
              <w:t xml:space="preserve"> </w:t>
            </w:r>
          </w:p>
          <w:p w14:paraId="30A39EBB" w14:textId="77777777" w:rsidR="00587347" w:rsidRPr="00AC44CE" w:rsidRDefault="00587347" w:rsidP="006546B4">
            <w:pPr>
              <w:spacing w:after="0"/>
              <w:rPr>
                <w:rFonts w:ascii="Arial" w:hAnsi="Arial" w:cs="Arial"/>
                <w:sz w:val="14"/>
              </w:rPr>
            </w:pPr>
            <w:r w:rsidRPr="00AC44CE">
              <w:rPr>
                <w:rFonts w:ascii="Arial" w:hAnsi="Arial" w:cs="Arial"/>
                <w:sz w:val="14"/>
              </w:rPr>
              <w:t xml:space="preserve">Evaluer le coût de la mise en œuvre du </w:t>
            </w:r>
            <w:r>
              <w:rPr>
                <w:rFonts w:ascii="Arial" w:hAnsi="Arial" w:cs="Arial"/>
                <w:sz w:val="14"/>
              </w:rPr>
              <w:t>produit/</w:t>
            </w:r>
            <w:r w:rsidRPr="00AC44CE">
              <w:rPr>
                <w:rFonts w:ascii="Arial" w:hAnsi="Arial" w:cs="Arial"/>
                <w:sz w:val="14"/>
              </w:rPr>
              <w:t xml:space="preserve">projet. S’agissant d’un projet à caractère entrepreneurial, une attention particulière sera portée aux coûts de démarrage et aux bénéfices estimés du projet.  </w:t>
            </w:r>
          </w:p>
          <w:p w14:paraId="100D2F13" w14:textId="77777777" w:rsidR="00587347" w:rsidRPr="00AC44CE" w:rsidRDefault="00587347" w:rsidP="006546B4">
            <w:pPr>
              <w:spacing w:after="0"/>
              <w:rPr>
                <w:rFonts w:ascii="Arial" w:hAnsi="Arial" w:cs="Arial"/>
                <w:sz w:val="14"/>
              </w:rPr>
            </w:pPr>
            <w:r w:rsidRPr="00AC44CE">
              <w:rPr>
                <w:rFonts w:ascii="Arial" w:hAnsi="Arial" w:cs="Arial"/>
                <w:sz w:val="14"/>
              </w:rPr>
              <w:t>Présenter le budget le plus détaillé possible, incluant les dépenses et les recettes es</w:t>
            </w:r>
            <w:r>
              <w:rPr>
                <w:rFonts w:ascii="Arial" w:hAnsi="Arial" w:cs="Arial"/>
                <w:sz w:val="14"/>
              </w:rPr>
              <w:t>timées pour les années à venir.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4D395C9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24262E77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7D15B07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659E068A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7347" w14:paraId="1F2A78F3" w14:textId="77777777" w:rsidTr="00285910">
        <w:trPr>
          <w:trHeight w:val="1144"/>
        </w:trPr>
        <w:tc>
          <w:tcPr>
            <w:tcW w:w="26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01E49C8" w14:textId="77777777" w:rsidR="00587347" w:rsidRDefault="00587347" w:rsidP="006546B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Schémas / photos du prototype </w:t>
            </w:r>
            <w:r>
              <w:rPr>
                <w:rFonts w:ascii="Arial" w:hAnsi="Arial" w:cs="Arial"/>
                <w:sz w:val="18"/>
              </w:rPr>
              <w:t>(facultatif)</w:t>
            </w:r>
          </w:p>
        </w:tc>
        <w:tc>
          <w:tcPr>
            <w:tcW w:w="779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501551A" w14:textId="77777777" w:rsidR="00587347" w:rsidRPr="008E05C1" w:rsidRDefault="00587347" w:rsidP="006546B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B6EC617" w14:textId="77777777" w:rsidR="00587347" w:rsidRDefault="00587347" w:rsidP="00587347">
      <w:pPr>
        <w:rPr>
          <w:rFonts w:ascii="Arial" w:hAnsi="Arial" w:cs="Arial"/>
        </w:rPr>
      </w:pPr>
    </w:p>
    <w:p w14:paraId="23B22298" w14:textId="77777777" w:rsidR="00587347" w:rsidRDefault="00587347" w:rsidP="00587347"/>
    <w:p w14:paraId="174A16A0" w14:textId="77777777" w:rsidR="00542836" w:rsidRDefault="00542836">
      <w:pPr>
        <w:rPr>
          <w:rFonts w:ascii="Times New Roman" w:hAnsi="Times New Roman" w:cs="Times New Roman"/>
          <w:sz w:val="24"/>
          <w:szCs w:val="24"/>
        </w:rPr>
      </w:pPr>
    </w:p>
    <w:p w14:paraId="1052BDF6" w14:textId="77777777" w:rsidR="00542836" w:rsidRDefault="00542836">
      <w:pPr>
        <w:rPr>
          <w:rFonts w:ascii="Times New Roman" w:hAnsi="Times New Roman" w:cs="Times New Roman"/>
          <w:sz w:val="24"/>
          <w:szCs w:val="24"/>
        </w:rPr>
      </w:pPr>
    </w:p>
    <w:p w14:paraId="043D3BA7" w14:textId="24ECA747" w:rsidR="00673BE7" w:rsidRPr="00673BE7" w:rsidRDefault="00673BE7" w:rsidP="00B55E28">
      <w:pPr>
        <w:ind w:left="4248" w:firstLine="708"/>
        <w:rPr>
          <w:rFonts w:ascii="Times New Roman" w:hAnsi="Times New Roman" w:cs="Times New Roman"/>
          <w:sz w:val="24"/>
          <w:szCs w:val="24"/>
        </w:rPr>
      </w:pPr>
    </w:p>
    <w:sectPr w:rsidR="00673BE7" w:rsidRPr="00673BE7" w:rsidSect="002316E9">
      <w:footerReference w:type="default" r:id="rId14"/>
      <w:headerReference w:type="first" r:id="rId15"/>
      <w:footerReference w:type="first" r:id="rId16"/>
      <w:type w:val="continuous"/>
      <w:pgSz w:w="11906" w:h="16838"/>
      <w:pgMar w:top="2127" w:right="1417" w:bottom="1196" w:left="1417" w:header="708" w:footer="40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BE075" w14:textId="77777777" w:rsidR="00133088" w:rsidRDefault="00133088" w:rsidP="00736522">
      <w:pPr>
        <w:spacing w:after="0" w:line="240" w:lineRule="auto"/>
      </w:pPr>
      <w:r>
        <w:separator/>
      </w:r>
    </w:p>
  </w:endnote>
  <w:endnote w:type="continuationSeparator" w:id="0">
    <w:p w14:paraId="3AD432FE" w14:textId="77777777" w:rsidR="00133088" w:rsidRDefault="00133088" w:rsidP="00736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panose1 w:val="020B0604020202020204"/>
    <w:charset w:val="01"/>
    <w:family w:val="auto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845D9" w14:textId="7F11BFD9" w:rsidR="006546B4" w:rsidRPr="001568CC" w:rsidRDefault="006546B4" w:rsidP="001568CC">
    <w:pPr>
      <w:pStyle w:val="Pieddepage"/>
      <w:jc w:val="center"/>
      <w:rPr>
        <w:rFonts w:ascii="Arial Narrow" w:hAnsi="Arial Narrow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FEE67" w14:textId="6332EEDD" w:rsidR="006546B4" w:rsidRPr="001568CC" w:rsidRDefault="006546B4" w:rsidP="001568CC">
    <w:pPr>
      <w:pStyle w:val="Pieddepage"/>
      <w:jc w:val="center"/>
      <w:rPr>
        <w:rFonts w:ascii="Arial Narrow" w:hAnsi="Arial Narrow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3D1D5" w14:textId="77777777" w:rsidR="00133088" w:rsidRDefault="00133088" w:rsidP="00736522">
      <w:pPr>
        <w:spacing w:after="0" w:line="240" w:lineRule="auto"/>
      </w:pPr>
      <w:r>
        <w:separator/>
      </w:r>
    </w:p>
  </w:footnote>
  <w:footnote w:type="continuationSeparator" w:id="0">
    <w:p w14:paraId="5B00FACD" w14:textId="77777777" w:rsidR="00133088" w:rsidRDefault="00133088" w:rsidP="00736522">
      <w:pPr>
        <w:spacing w:after="0" w:line="240" w:lineRule="auto"/>
      </w:pPr>
      <w:r>
        <w:continuationSeparator/>
      </w:r>
    </w:p>
  </w:footnote>
  <w:footnote w:id="1">
    <w:p w14:paraId="03E5EA94" w14:textId="77777777" w:rsidR="006546B4" w:rsidRPr="00AC44CE" w:rsidRDefault="006546B4" w:rsidP="00587347">
      <w:pPr>
        <w:spacing w:after="0"/>
        <w:rPr>
          <w:rFonts w:ascii="Arial" w:hAnsi="Arial" w:cs="Arial"/>
          <w:sz w:val="20"/>
        </w:rPr>
      </w:pPr>
      <w:r>
        <w:rPr>
          <w:rStyle w:val="Appelnotedebasdep"/>
        </w:rPr>
        <w:footnoteRef/>
      </w:r>
      <w:r>
        <w:t xml:space="preserve"> </w:t>
      </w:r>
      <w:r w:rsidRPr="00AC44CE">
        <w:rPr>
          <w:rFonts w:ascii="Arial" w:hAnsi="Arial" w:cs="Arial"/>
          <w:sz w:val="16"/>
        </w:rPr>
        <w:t xml:space="preserve">Définition d’un emploi vert : </w:t>
      </w:r>
      <w:r w:rsidRPr="00AC44CE">
        <w:rPr>
          <w:rFonts w:ascii="Arial" w:hAnsi="Arial" w:cs="Arial"/>
          <w:i/>
          <w:sz w:val="16"/>
        </w:rPr>
        <w:t>« Des emplois dans l’agriculture, l’industrie, les services et l’administration qui contribuent à la préservation ou au rétablissement de la qualité de l’environnement </w:t>
      </w:r>
      <w:r w:rsidRPr="00AC44CE">
        <w:rPr>
          <w:rFonts w:ascii="Arial" w:hAnsi="Arial" w:cs="Arial"/>
          <w:sz w:val="16"/>
        </w:rPr>
        <w:t>» (PNUE)</w:t>
      </w:r>
    </w:p>
    <w:p w14:paraId="2664DC93" w14:textId="77777777" w:rsidR="006546B4" w:rsidRDefault="006546B4" w:rsidP="00587347">
      <w:pPr>
        <w:pStyle w:val="Notedebasdepag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11288" w14:textId="6882EA53" w:rsidR="006546B4" w:rsidRDefault="006546B4" w:rsidP="00571331">
    <w:pPr>
      <w:pStyle w:val="En-tte"/>
    </w:pPr>
    <w:r>
      <w:rPr>
        <w:rFonts w:ascii="Times New Roman" w:hAnsi="Times New Roman" w:cs="Times New Roman"/>
        <w:noProof/>
        <w:color w:val="000000" w:themeColor="text1"/>
        <w:lang w:eastAsia="fr-FR"/>
      </w:rPr>
      <w:drawing>
        <wp:anchor distT="0" distB="0" distL="114300" distR="114300" simplePos="0" relativeHeight="251653632" behindDoc="1" locked="0" layoutInCell="1" allowOverlap="1" wp14:anchorId="30FCB5D7" wp14:editId="19B05F90">
          <wp:simplePos x="0" y="0"/>
          <wp:positionH relativeFrom="column">
            <wp:posOffset>-515197</wp:posOffset>
          </wp:positionH>
          <wp:positionV relativeFrom="paragraph">
            <wp:posOffset>-88265</wp:posOffset>
          </wp:positionV>
          <wp:extent cx="2136775" cy="1007110"/>
          <wp:effectExtent l="0" t="0" r="0" b="0"/>
          <wp:wrapNone/>
          <wp:docPr id="32" name="Image 32" descr="D:\UNIVERSITE\logo ul\charte uL\logo ul bon\version numé\LOGO COULEUR TRANS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NIVERSITE\logo ul\charte uL\logo ul bon\version numé\LOGO COULEUR TRANS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6775" cy="1007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723A4">
      <w:rPr>
        <w:rFonts w:ascii="Arial Narrow" w:hAnsi="Arial Narrow"/>
        <w:noProof/>
        <w:sz w:val="24"/>
        <w:szCs w:val="24"/>
        <w:lang w:eastAsia="fr-FR"/>
      </w:rPr>
      <mc:AlternateContent>
        <mc:Choice Requires="wpg">
          <w:drawing>
            <wp:anchor distT="0" distB="0" distL="114300" distR="114300" simplePos="0" relativeHeight="251663872" behindDoc="0" locked="0" layoutInCell="1" allowOverlap="1" wp14:anchorId="74CEC0E5" wp14:editId="2555B642">
              <wp:simplePos x="0" y="0"/>
              <wp:positionH relativeFrom="column">
                <wp:posOffset>1673013</wp:posOffset>
              </wp:positionH>
              <wp:positionV relativeFrom="paragraph">
                <wp:posOffset>-356235</wp:posOffset>
              </wp:positionV>
              <wp:extent cx="4842086" cy="1232535"/>
              <wp:effectExtent l="0" t="0" r="0" b="0"/>
              <wp:wrapNone/>
              <wp:docPr id="14" name="Groupe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2086" cy="1232535"/>
                        <a:chOff x="0" y="0"/>
                        <a:chExt cx="4842086" cy="1232535"/>
                      </a:xfrm>
                      <a:noFill/>
                    </wpg:grpSpPr>
                    <wps:wsp>
                      <wps:cNvPr id="15" name="Zone de texte 15"/>
                      <wps:cNvSpPr txBox="1">
                        <a:spLocks/>
                      </wps:cNvSpPr>
                      <wps:spPr>
                        <a:xfrm>
                          <a:off x="127000" y="0"/>
                          <a:ext cx="1748155" cy="338667"/>
                        </a:xfrm>
                        <a:prstGeom prst="rect">
                          <a:avLst/>
                        </a:prstGeom>
                        <a:grp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A408A" w14:textId="77777777" w:rsidR="006546B4" w:rsidRPr="007C2A28" w:rsidRDefault="006546B4" w:rsidP="00AD1F97">
                            <w:pPr>
                              <w:pStyle w:val="En-tte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7C2A28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PUBLIQUE TOGOLAISE </w:t>
                            </w:r>
                          </w:p>
                          <w:p w14:paraId="765ADD2C" w14:textId="77777777" w:rsidR="006546B4" w:rsidRPr="007916D1" w:rsidRDefault="006546B4" w:rsidP="00AD1F97">
                            <w:pPr>
                              <w:pStyle w:val="En-tte"/>
                              <w:jc w:val="center"/>
                            </w:pPr>
                            <w:r w:rsidRPr="007C2A28">
                              <w:rPr>
                                <w:rFonts w:ascii="Arial Narrow" w:hAnsi="Arial Narrow"/>
                                <w:i/>
                                <w:iCs/>
                                <w:sz w:val="18"/>
                                <w:szCs w:val="18"/>
                              </w:rPr>
                              <w:t>Travail-Liberté–Patr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6" name="Groupe 16"/>
                      <wpg:cNvGrpSpPr/>
                      <wpg:grpSpPr>
                        <a:xfrm>
                          <a:off x="0" y="76200"/>
                          <a:ext cx="4842086" cy="1156335"/>
                          <a:chOff x="0" y="0"/>
                          <a:chExt cx="4842086" cy="1156335"/>
                        </a:xfrm>
                        <a:grpFill/>
                      </wpg:grpSpPr>
                      <wps:wsp>
                        <wps:cNvPr id="17" name="Connecteur droit 3"/>
                        <wps:cNvCnPr>
                          <a:cxnSpLocks/>
                        </wps:cNvCnPr>
                        <wps:spPr>
                          <a:xfrm>
                            <a:off x="0" y="397934"/>
                            <a:ext cx="0" cy="523875"/>
                          </a:xfrm>
                          <a:prstGeom prst="line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one de texte 4"/>
                        <wps:cNvSpPr txBox="1">
                          <a:spLocks/>
                        </wps:cNvSpPr>
                        <wps:spPr>
                          <a:xfrm>
                            <a:off x="101600" y="414867"/>
                            <a:ext cx="1676400" cy="622935"/>
                          </a:xfrm>
                          <a:prstGeom prst="rect">
                            <a:avLst/>
                          </a:prstGeom>
                          <a:grp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0623341" w14:textId="77777777" w:rsidR="006546B4" w:rsidRDefault="006546B4" w:rsidP="00AD1F97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</w:pPr>
                              <w:r w:rsidRPr="00B705D5"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>CE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 xml:space="preserve">A-IMPACT </w:t>
                              </w:r>
                            </w:p>
                            <w:p w14:paraId="12550880" w14:textId="77777777" w:rsidR="006546B4" w:rsidRPr="00B705D5" w:rsidRDefault="006546B4" w:rsidP="00AD1F97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>DU TOG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8"/>
                        <wps:cNvSpPr txBox="1">
                          <a:spLocks/>
                        </wps:cNvSpPr>
                        <wps:spPr bwMode="auto">
                          <a:xfrm>
                            <a:off x="1439333" y="0"/>
                            <a:ext cx="3402753" cy="115633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5819E7FD" w14:textId="77777777" w:rsidR="006546B4" w:rsidRDefault="006546B4" w:rsidP="00AD1F97">
                              <w:pPr>
                                <w:jc w:val="center"/>
                              </w:pPr>
                              <w:r w:rsidRPr="007C2A28"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297C5849" wp14:editId="2253C2F6">
                                    <wp:extent cx="1110615" cy="1034195"/>
                                    <wp:effectExtent l="0" t="0" r="0" b="0"/>
                                    <wp:docPr id="20" name="Image 20" descr="C:\Users\ensi\AppData\Local\Temp\IMG-20201028-WA0005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ensi\AppData\Local\Temp\IMG-20201028-WA0005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 cstate="print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110615" cy="10341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026B1410" wp14:editId="60ED623B">
                                    <wp:extent cx="947844" cy="953135"/>
                                    <wp:effectExtent l="0" t="0" r="5080" b="0"/>
                                    <wp:docPr id="33" name="Imag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477211123" name="Image 4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54848" cy="96017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0DDE6906" wp14:editId="286FD1C4">
                                    <wp:extent cx="1046999" cy="950422"/>
                                    <wp:effectExtent l="0" t="0" r="0" b="2540"/>
                                    <wp:docPr id="34" name="Image 34" descr="K:\NOUVEAU LOGO CERSA\Logo_CERSA 2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Image 1" descr="K:\NOUVEAU LOGO CERSA\Logo_CERSA 2.jpg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4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70246" cy="97152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74CEC0E5" id="Groupe 14" o:spid="_x0000_s1026" style="position:absolute;margin-left:131.75pt;margin-top:-28.05pt;width:381.25pt;height:97.05pt;z-index:251663872" coordsize="48420,12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15" o:spid="_x0000_s1027" type="#_x0000_t202" style="position:absolute;left:1270;width:17481;height:3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" filled="f" stroked="f" strokeweight=".5pt">
                <v:path arrowok="t"/>
                <v:textbox>
                  <w:txbxContent>
                    <w:p w14:paraId="7A0A408A" w14:textId="77777777" w:rsidR="006546B4" w:rsidRPr="007C2A28" w:rsidRDefault="006546B4" w:rsidP="00AD1F97">
                      <w:pPr>
                        <w:pStyle w:val="En-tte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7C2A28">
                        <w:rPr>
                          <w:rFonts w:ascii="Arial Narrow" w:hAnsi="Arial Narrow"/>
                          <w:b/>
                          <w:bCs/>
                          <w:sz w:val="18"/>
                          <w:szCs w:val="18"/>
                        </w:rPr>
                        <w:t xml:space="preserve">REPUBLIQUE TOGOLAISE </w:t>
                      </w:r>
                    </w:p>
                    <w:p w14:paraId="765ADD2C" w14:textId="77777777" w:rsidR="006546B4" w:rsidRPr="007916D1" w:rsidRDefault="006546B4" w:rsidP="00AD1F97">
                      <w:pPr>
                        <w:pStyle w:val="En-tte"/>
                        <w:jc w:val="center"/>
                      </w:pPr>
                      <w:r w:rsidRPr="007C2A28">
                        <w:rPr>
                          <w:rFonts w:ascii="Arial Narrow" w:hAnsi="Arial Narrow"/>
                          <w:i/>
                          <w:iCs/>
                          <w:sz w:val="18"/>
                          <w:szCs w:val="18"/>
                        </w:rPr>
                        <w:t>Travail-Liberté–Patrie</w:t>
                      </w:r>
                    </w:p>
                  </w:txbxContent>
                </v:textbox>
              </v:shape>
              <v:group id="Groupe 16" o:spid="_x0000_s1028" style="position:absolute;top:762;width:48420;height:11563" coordsize="48420,1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line id="Connecteur droit 3" o:spid="_x0000_s1029" style="position:absolute;visibility:visible;mso-wrap-style:square" from="0,3979" to="0,9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" strokecolor="black [3213]">
                  <o:lock v:ext="edit" shapetype="f"/>
                </v:line>
                <v:shape id="Zone de texte 4" o:spid="_x0000_s1030" type="#_x0000_t202" style="position:absolute;left:1016;top:4148;width:16764;height:6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" filled="f" stroked="f" strokeweight=".5pt">
                  <v:path arrowok="t"/>
                  <v:textbox>
                    <w:txbxContent>
                      <w:p w14:paraId="40623341" w14:textId="77777777" w:rsidR="006546B4" w:rsidRDefault="006546B4" w:rsidP="00AD1F97">
                        <w:pPr>
                          <w:spacing w:after="0" w:line="240" w:lineRule="auto"/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</w:pPr>
                        <w:r w:rsidRPr="00B705D5"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>CE</w:t>
                        </w:r>
                        <w:r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 xml:space="preserve">A-IMPACT </w:t>
                        </w:r>
                      </w:p>
                      <w:p w14:paraId="12550880" w14:textId="77777777" w:rsidR="006546B4" w:rsidRPr="00B705D5" w:rsidRDefault="006546B4" w:rsidP="00AD1F97">
                        <w:pPr>
                          <w:spacing w:after="0" w:line="240" w:lineRule="auto"/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>DU TOGO</w:t>
                        </w:r>
                      </w:p>
                    </w:txbxContent>
                  </v:textbox>
                </v:shape>
                <v:shape id="Text Box 8" o:spid="_x0000_s1031" type="#_x0000_t202" style="position:absolute;left:14393;width:34027;height:11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" filled="f" stroked="f">
                  <v:path arrowok="t"/>
                  <v:textbox>
                    <w:txbxContent>
                      <w:p w14:paraId="5819E7FD" w14:textId="77777777" w:rsidR="006546B4" w:rsidRDefault="006546B4" w:rsidP="00AD1F97">
                        <w:pPr>
                          <w:jc w:val="center"/>
                        </w:pPr>
                        <w:r w:rsidRPr="007C2A28"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297C5849" wp14:editId="2253C2F6">
                              <wp:extent cx="1110615" cy="1034195"/>
                              <wp:effectExtent l="0" t="0" r="0" b="0"/>
                              <wp:docPr id="20" name="Image 20" descr="C:\Users\ensi\AppData\Local\Temp\IMG-20201028-WA0005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ensi\AppData\Local\Temp\IMG-20201028-WA0005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0615" cy="10341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</w:t>
                        </w:r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026B1410" wp14:editId="60ED623B">
                              <wp:extent cx="947844" cy="953135"/>
                              <wp:effectExtent l="0" t="0" r="5080" b="0"/>
                              <wp:docPr id="33" name="Imag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7211123" name="Imag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4848" cy="96017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0DDE6906" wp14:editId="286FD1C4">
                              <wp:extent cx="1046999" cy="950422"/>
                              <wp:effectExtent l="0" t="0" r="0" b="2540"/>
                              <wp:docPr id="34" name="Image 34" descr="K:\NOUVEAU LOGO CERSA\Logo_CERSA 2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Image 1" descr="K:\NOUVEAU LOGO CERSA\Logo_CERSA 2.jpg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70246" cy="97152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  <w:r>
      <w:rPr>
        <w:rFonts w:ascii="Times New Roman" w:hAnsi="Times New Roman" w:cs="Times New Roman"/>
        <w:noProof/>
        <w:color w:val="000000" w:themeColor="text1"/>
        <w:lang w:eastAsia="fr-FR"/>
      </w:rPr>
      <mc:AlternateContent>
        <mc:Choice Requires="wps">
          <w:drawing>
            <wp:anchor distT="4294967295" distB="4294967295" distL="114300" distR="114300" simplePos="0" relativeHeight="251654656" behindDoc="1" locked="0" layoutInCell="1" allowOverlap="1" wp14:anchorId="68BC714D" wp14:editId="2053923B">
              <wp:simplePos x="0" y="0"/>
              <wp:positionH relativeFrom="column">
                <wp:posOffset>-271780</wp:posOffset>
              </wp:positionH>
              <wp:positionV relativeFrom="paragraph">
                <wp:posOffset>1038859</wp:posOffset>
              </wp:positionV>
              <wp:extent cx="6496050" cy="0"/>
              <wp:effectExtent l="0" t="12700" r="6350" b="0"/>
              <wp:wrapNone/>
              <wp:docPr id="7" name="Connecteur droi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9605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9712C1" id="Connecteur droit 2" o:spid="_x0000_s1026" style="position:absolute;z-index:-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4pt,81.8pt" to="490.1pt,8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" strokecolor="black [3213]" strokeweight="1.5pt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2D59"/>
    <w:multiLevelType w:val="hybridMultilevel"/>
    <w:tmpl w:val="5D2E3D52"/>
    <w:lvl w:ilvl="0" w:tplc="C68C78EC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5F4F78"/>
    <w:multiLevelType w:val="hybridMultilevel"/>
    <w:tmpl w:val="F26CC9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569C7"/>
    <w:multiLevelType w:val="hybridMultilevel"/>
    <w:tmpl w:val="2DEE92E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42B2E"/>
    <w:multiLevelType w:val="hybridMultilevel"/>
    <w:tmpl w:val="937A23C0"/>
    <w:lvl w:ilvl="0" w:tplc="040C0019">
      <w:start w:val="1"/>
      <w:numFmt w:val="lowerLetter"/>
      <w:lvlText w:val="%1."/>
      <w:lvlJc w:val="left"/>
      <w:pPr>
        <w:ind w:left="1068" w:hanging="360"/>
      </w:pPr>
    </w:lvl>
    <w:lvl w:ilvl="1" w:tplc="040C0019">
      <w:start w:val="1"/>
      <w:numFmt w:val="lowerLetter"/>
      <w:lvlText w:val="%2."/>
      <w:lvlJc w:val="left"/>
      <w:pPr>
        <w:ind w:left="1788" w:hanging="360"/>
      </w:pPr>
    </w:lvl>
    <w:lvl w:ilvl="2" w:tplc="040C001B">
      <w:start w:val="1"/>
      <w:numFmt w:val="lowerRoman"/>
      <w:lvlText w:val="%3."/>
      <w:lvlJc w:val="right"/>
      <w:pPr>
        <w:ind w:left="2508" w:hanging="180"/>
      </w:pPr>
    </w:lvl>
    <w:lvl w:ilvl="3" w:tplc="040C000F">
      <w:start w:val="1"/>
      <w:numFmt w:val="decimal"/>
      <w:lvlText w:val="%4."/>
      <w:lvlJc w:val="left"/>
      <w:pPr>
        <w:ind w:left="3228" w:hanging="360"/>
      </w:pPr>
    </w:lvl>
    <w:lvl w:ilvl="4" w:tplc="040C0019">
      <w:start w:val="1"/>
      <w:numFmt w:val="lowerLetter"/>
      <w:lvlText w:val="%5."/>
      <w:lvlJc w:val="left"/>
      <w:pPr>
        <w:ind w:left="3948" w:hanging="360"/>
      </w:pPr>
    </w:lvl>
    <w:lvl w:ilvl="5" w:tplc="040C001B">
      <w:start w:val="1"/>
      <w:numFmt w:val="lowerRoman"/>
      <w:lvlText w:val="%6."/>
      <w:lvlJc w:val="right"/>
      <w:pPr>
        <w:ind w:left="4668" w:hanging="180"/>
      </w:pPr>
    </w:lvl>
    <w:lvl w:ilvl="6" w:tplc="040C000F">
      <w:start w:val="1"/>
      <w:numFmt w:val="decimal"/>
      <w:lvlText w:val="%7."/>
      <w:lvlJc w:val="left"/>
      <w:pPr>
        <w:ind w:left="5388" w:hanging="360"/>
      </w:pPr>
    </w:lvl>
    <w:lvl w:ilvl="7" w:tplc="040C0019">
      <w:start w:val="1"/>
      <w:numFmt w:val="lowerLetter"/>
      <w:lvlText w:val="%8."/>
      <w:lvlJc w:val="left"/>
      <w:pPr>
        <w:ind w:left="6108" w:hanging="360"/>
      </w:pPr>
    </w:lvl>
    <w:lvl w:ilvl="8" w:tplc="040C001B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5656B84"/>
    <w:multiLevelType w:val="hybridMultilevel"/>
    <w:tmpl w:val="CA18B97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B4308"/>
    <w:multiLevelType w:val="hybridMultilevel"/>
    <w:tmpl w:val="BB38E348"/>
    <w:lvl w:ilvl="0" w:tplc="64161C2C">
      <w:start w:val="1"/>
      <w:numFmt w:val="decimal"/>
      <w:lvlText w:val="%1 - 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2D398E"/>
    <w:multiLevelType w:val="hybridMultilevel"/>
    <w:tmpl w:val="7E38A522"/>
    <w:lvl w:ilvl="0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792378"/>
    <w:multiLevelType w:val="hybridMultilevel"/>
    <w:tmpl w:val="F228A1E0"/>
    <w:lvl w:ilvl="0" w:tplc="64161C2C">
      <w:start w:val="1"/>
      <w:numFmt w:val="decimal"/>
      <w:lvlText w:val="%1 - 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D0147F"/>
    <w:multiLevelType w:val="hybridMultilevel"/>
    <w:tmpl w:val="420A0E6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ED5F4B"/>
    <w:multiLevelType w:val="hybridMultilevel"/>
    <w:tmpl w:val="1C14942E"/>
    <w:lvl w:ilvl="0" w:tplc="64161C2C">
      <w:start w:val="1"/>
      <w:numFmt w:val="decimal"/>
      <w:lvlText w:val="%1 - 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6F096B"/>
    <w:multiLevelType w:val="hybridMultilevel"/>
    <w:tmpl w:val="60CA8C60"/>
    <w:lvl w:ilvl="0" w:tplc="A48C1D4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A41EB"/>
    <w:multiLevelType w:val="hybridMultilevel"/>
    <w:tmpl w:val="3B3A82F6"/>
    <w:lvl w:ilvl="0" w:tplc="8A2C459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9D4F9E"/>
    <w:multiLevelType w:val="hybridMultilevel"/>
    <w:tmpl w:val="8834A7CE"/>
    <w:lvl w:ilvl="0" w:tplc="73C0183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7529F"/>
    <w:multiLevelType w:val="hybridMultilevel"/>
    <w:tmpl w:val="A3CEB8C4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7B2FE1"/>
    <w:multiLevelType w:val="hybridMultilevel"/>
    <w:tmpl w:val="17DA4C2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E56A2"/>
    <w:multiLevelType w:val="hybridMultilevel"/>
    <w:tmpl w:val="924E222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7557505">
    <w:abstractNumId w:val="8"/>
  </w:num>
  <w:num w:numId="2" w16cid:durableId="579946303">
    <w:abstractNumId w:val="2"/>
  </w:num>
  <w:num w:numId="3" w16cid:durableId="1977685745">
    <w:abstractNumId w:val="10"/>
  </w:num>
  <w:num w:numId="4" w16cid:durableId="1385325590">
    <w:abstractNumId w:val="11"/>
  </w:num>
  <w:num w:numId="5" w16cid:durableId="1994943514">
    <w:abstractNumId w:val="0"/>
  </w:num>
  <w:num w:numId="6" w16cid:durableId="513304510">
    <w:abstractNumId w:val="12"/>
  </w:num>
  <w:num w:numId="7" w16cid:durableId="2090348859">
    <w:abstractNumId w:val="1"/>
  </w:num>
  <w:num w:numId="8" w16cid:durableId="915162356">
    <w:abstractNumId w:val="14"/>
  </w:num>
  <w:num w:numId="9" w16cid:durableId="1752390004">
    <w:abstractNumId w:val="15"/>
  </w:num>
  <w:num w:numId="10" w16cid:durableId="1162506694">
    <w:abstractNumId w:val="3"/>
  </w:num>
  <w:num w:numId="11" w16cid:durableId="1996646706">
    <w:abstractNumId w:val="13"/>
  </w:num>
  <w:num w:numId="12" w16cid:durableId="239800821">
    <w:abstractNumId w:val="5"/>
  </w:num>
  <w:num w:numId="13" w16cid:durableId="980186268">
    <w:abstractNumId w:val="7"/>
  </w:num>
  <w:num w:numId="14" w16cid:durableId="1807426820">
    <w:abstractNumId w:val="9"/>
  </w:num>
  <w:num w:numId="15" w16cid:durableId="1055815">
    <w:abstractNumId w:val="4"/>
  </w:num>
  <w:num w:numId="16" w16cid:durableId="11633575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MTIwsDS1NDUxsjBR0lEKTi0uzszPAykwrAUASNhIuSwAAAA="/>
  </w:docVars>
  <w:rsids>
    <w:rsidRoot w:val="00736522"/>
    <w:rsid w:val="000042EC"/>
    <w:rsid w:val="000266EE"/>
    <w:rsid w:val="0004731F"/>
    <w:rsid w:val="00050D87"/>
    <w:rsid w:val="00083464"/>
    <w:rsid w:val="0008454C"/>
    <w:rsid w:val="00091FDB"/>
    <w:rsid w:val="000A10EC"/>
    <w:rsid w:val="000B5272"/>
    <w:rsid w:val="000C00D3"/>
    <w:rsid w:val="000C47B7"/>
    <w:rsid w:val="000C73AA"/>
    <w:rsid w:val="000D4E57"/>
    <w:rsid w:val="00112BFE"/>
    <w:rsid w:val="00133088"/>
    <w:rsid w:val="001509AE"/>
    <w:rsid w:val="001568CC"/>
    <w:rsid w:val="00160533"/>
    <w:rsid w:val="001609C6"/>
    <w:rsid w:val="00167012"/>
    <w:rsid w:val="0017523A"/>
    <w:rsid w:val="001827E2"/>
    <w:rsid w:val="001871F0"/>
    <w:rsid w:val="0019604E"/>
    <w:rsid w:val="001F534E"/>
    <w:rsid w:val="00220B06"/>
    <w:rsid w:val="002316E9"/>
    <w:rsid w:val="00264F1B"/>
    <w:rsid w:val="00285910"/>
    <w:rsid w:val="002A7C32"/>
    <w:rsid w:val="002A7EC9"/>
    <w:rsid w:val="002B4AED"/>
    <w:rsid w:val="002C10CE"/>
    <w:rsid w:val="00300834"/>
    <w:rsid w:val="00312325"/>
    <w:rsid w:val="0034364A"/>
    <w:rsid w:val="0034493B"/>
    <w:rsid w:val="003459CB"/>
    <w:rsid w:val="00382D1B"/>
    <w:rsid w:val="003A16D2"/>
    <w:rsid w:val="003B1EA4"/>
    <w:rsid w:val="003B5F3A"/>
    <w:rsid w:val="003D41A1"/>
    <w:rsid w:val="003D5E47"/>
    <w:rsid w:val="00405B49"/>
    <w:rsid w:val="00412C43"/>
    <w:rsid w:val="00477DB5"/>
    <w:rsid w:val="004976B6"/>
    <w:rsid w:val="004E7297"/>
    <w:rsid w:val="004F4515"/>
    <w:rsid w:val="004F7F96"/>
    <w:rsid w:val="005163AE"/>
    <w:rsid w:val="00520BCA"/>
    <w:rsid w:val="005341FF"/>
    <w:rsid w:val="0054169C"/>
    <w:rsid w:val="00542836"/>
    <w:rsid w:val="005668F7"/>
    <w:rsid w:val="00571331"/>
    <w:rsid w:val="00581DE3"/>
    <w:rsid w:val="00587347"/>
    <w:rsid w:val="005939BA"/>
    <w:rsid w:val="00593A5C"/>
    <w:rsid w:val="005B1E55"/>
    <w:rsid w:val="005B6EF1"/>
    <w:rsid w:val="005C24EC"/>
    <w:rsid w:val="005D7DC4"/>
    <w:rsid w:val="005E06F1"/>
    <w:rsid w:val="005E52B0"/>
    <w:rsid w:val="006052B9"/>
    <w:rsid w:val="00606E36"/>
    <w:rsid w:val="00612C32"/>
    <w:rsid w:val="006441C1"/>
    <w:rsid w:val="006546B4"/>
    <w:rsid w:val="00673BE7"/>
    <w:rsid w:val="006B22A9"/>
    <w:rsid w:val="006C5B97"/>
    <w:rsid w:val="00705F46"/>
    <w:rsid w:val="00706EEF"/>
    <w:rsid w:val="007124F7"/>
    <w:rsid w:val="0072727D"/>
    <w:rsid w:val="00736522"/>
    <w:rsid w:val="007373B8"/>
    <w:rsid w:val="00764D73"/>
    <w:rsid w:val="0076503A"/>
    <w:rsid w:val="0076510B"/>
    <w:rsid w:val="007816A9"/>
    <w:rsid w:val="00783886"/>
    <w:rsid w:val="00787180"/>
    <w:rsid w:val="007916D1"/>
    <w:rsid w:val="007A7A73"/>
    <w:rsid w:val="007B4154"/>
    <w:rsid w:val="007C2A28"/>
    <w:rsid w:val="0080066A"/>
    <w:rsid w:val="00826B1F"/>
    <w:rsid w:val="00896FA6"/>
    <w:rsid w:val="00897276"/>
    <w:rsid w:val="008E1F0C"/>
    <w:rsid w:val="008F6AA1"/>
    <w:rsid w:val="00907FED"/>
    <w:rsid w:val="00923901"/>
    <w:rsid w:val="009333EC"/>
    <w:rsid w:val="009658DC"/>
    <w:rsid w:val="009723A4"/>
    <w:rsid w:val="00976054"/>
    <w:rsid w:val="009A32CD"/>
    <w:rsid w:val="009A460D"/>
    <w:rsid w:val="009A46FC"/>
    <w:rsid w:val="009A71EA"/>
    <w:rsid w:val="009B5777"/>
    <w:rsid w:val="009E2373"/>
    <w:rsid w:val="009E336A"/>
    <w:rsid w:val="009E5379"/>
    <w:rsid w:val="00A206C7"/>
    <w:rsid w:val="00A47807"/>
    <w:rsid w:val="00A63232"/>
    <w:rsid w:val="00A632BF"/>
    <w:rsid w:val="00A66BD9"/>
    <w:rsid w:val="00A85A53"/>
    <w:rsid w:val="00A879BE"/>
    <w:rsid w:val="00A909ED"/>
    <w:rsid w:val="00A9300C"/>
    <w:rsid w:val="00A95017"/>
    <w:rsid w:val="00AD1F97"/>
    <w:rsid w:val="00AD5F7B"/>
    <w:rsid w:val="00AE7C25"/>
    <w:rsid w:val="00B05480"/>
    <w:rsid w:val="00B1276A"/>
    <w:rsid w:val="00B20C4B"/>
    <w:rsid w:val="00B40212"/>
    <w:rsid w:val="00B40C14"/>
    <w:rsid w:val="00B5197E"/>
    <w:rsid w:val="00B55E28"/>
    <w:rsid w:val="00B705D5"/>
    <w:rsid w:val="00B741F8"/>
    <w:rsid w:val="00B777EF"/>
    <w:rsid w:val="00B86DC0"/>
    <w:rsid w:val="00B922A9"/>
    <w:rsid w:val="00B94B1E"/>
    <w:rsid w:val="00BA4EA4"/>
    <w:rsid w:val="00BB208F"/>
    <w:rsid w:val="00BC47C1"/>
    <w:rsid w:val="00BE23C0"/>
    <w:rsid w:val="00C06C17"/>
    <w:rsid w:val="00C4154F"/>
    <w:rsid w:val="00C5058F"/>
    <w:rsid w:val="00C5522A"/>
    <w:rsid w:val="00C7155E"/>
    <w:rsid w:val="00C80572"/>
    <w:rsid w:val="00C94C17"/>
    <w:rsid w:val="00C961D8"/>
    <w:rsid w:val="00CA66A4"/>
    <w:rsid w:val="00CD5812"/>
    <w:rsid w:val="00D31F66"/>
    <w:rsid w:val="00D46BB4"/>
    <w:rsid w:val="00D4730E"/>
    <w:rsid w:val="00DA0CDE"/>
    <w:rsid w:val="00DC00DC"/>
    <w:rsid w:val="00DD6C83"/>
    <w:rsid w:val="00DE7316"/>
    <w:rsid w:val="00E247F2"/>
    <w:rsid w:val="00E277F0"/>
    <w:rsid w:val="00E43430"/>
    <w:rsid w:val="00E55160"/>
    <w:rsid w:val="00E737CB"/>
    <w:rsid w:val="00E85231"/>
    <w:rsid w:val="00EC28C0"/>
    <w:rsid w:val="00F13C08"/>
    <w:rsid w:val="00F35491"/>
    <w:rsid w:val="00F63FE1"/>
    <w:rsid w:val="00F74515"/>
    <w:rsid w:val="00F84269"/>
    <w:rsid w:val="00F92FFE"/>
    <w:rsid w:val="00F9593C"/>
    <w:rsid w:val="00FA61BB"/>
    <w:rsid w:val="00FB630D"/>
    <w:rsid w:val="00FC3065"/>
    <w:rsid w:val="00FC607F"/>
    <w:rsid w:val="00FE695F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EB8B59"/>
  <w15:docId w15:val="{559BCD87-952E-49A2-9827-DEC92624C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EA4"/>
  </w:style>
  <w:style w:type="paragraph" w:styleId="Titre1">
    <w:name w:val="heading 1"/>
    <w:basedOn w:val="Normal"/>
    <w:next w:val="Normal"/>
    <w:link w:val="Titre1Car"/>
    <w:qFormat/>
    <w:rsid w:val="00606E3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4"/>
      <w:lang w:val="fr-CA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365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36522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736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36522"/>
  </w:style>
  <w:style w:type="paragraph" w:styleId="Pieddepage">
    <w:name w:val="footer"/>
    <w:basedOn w:val="Normal"/>
    <w:link w:val="PieddepageCar"/>
    <w:uiPriority w:val="99"/>
    <w:unhideWhenUsed/>
    <w:rsid w:val="007365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36522"/>
  </w:style>
  <w:style w:type="character" w:styleId="Lienhypertexte">
    <w:name w:val="Hyperlink"/>
    <w:basedOn w:val="Policepardfaut"/>
    <w:uiPriority w:val="99"/>
    <w:unhideWhenUsed/>
    <w:rsid w:val="001568CC"/>
    <w:rPr>
      <w:color w:val="0000FF" w:themeColor="hyperlink"/>
      <w:u w:val="single"/>
    </w:rPr>
  </w:style>
  <w:style w:type="character" w:customStyle="1" w:styleId="Titre1Car">
    <w:name w:val="Titre 1 Car"/>
    <w:basedOn w:val="Policepardfaut"/>
    <w:link w:val="Titre1"/>
    <w:rsid w:val="00606E36"/>
    <w:rPr>
      <w:rFonts w:ascii="Arial" w:eastAsia="Times New Roman" w:hAnsi="Arial" w:cs="Arial"/>
      <w:b/>
      <w:bCs/>
      <w:sz w:val="32"/>
      <w:szCs w:val="24"/>
      <w:lang w:val="fr-CA" w:eastAsia="fr-FR"/>
    </w:rPr>
  </w:style>
  <w:style w:type="paragraph" w:styleId="Sansinterligne">
    <w:name w:val="No Spacing"/>
    <w:uiPriority w:val="1"/>
    <w:qFormat/>
    <w:rsid w:val="00606E36"/>
    <w:pPr>
      <w:spacing w:after="0" w:line="240" w:lineRule="auto"/>
    </w:pPr>
    <w:rPr>
      <w:rFonts w:eastAsiaTheme="minorEastAsia"/>
      <w:lang w:eastAsia="fr-FR"/>
    </w:rPr>
  </w:style>
  <w:style w:type="paragraph" w:styleId="Paragraphedeliste">
    <w:name w:val="List Paragraph"/>
    <w:basedOn w:val="Normal"/>
    <w:uiPriority w:val="34"/>
    <w:qFormat/>
    <w:rsid w:val="00606E36"/>
    <w:pPr>
      <w:ind w:left="720"/>
      <w:contextualSpacing/>
    </w:pPr>
  </w:style>
  <w:style w:type="table" w:styleId="Grilledutableau">
    <w:name w:val="Table Grid"/>
    <w:basedOn w:val="TableauNormal"/>
    <w:uiPriority w:val="39"/>
    <w:rsid w:val="00606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B922A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922A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922A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922A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922A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A66BD9"/>
    <w:pPr>
      <w:spacing w:after="0" w:line="240" w:lineRule="auto"/>
    </w:pPr>
  </w:style>
  <w:style w:type="paragraph" w:customStyle="1" w:styleId="Default">
    <w:name w:val="Default"/>
    <w:rsid w:val="00587347"/>
    <w:pPr>
      <w:suppressAutoHyphens/>
      <w:spacing w:after="0" w:line="240" w:lineRule="auto"/>
    </w:pPr>
    <w:rPr>
      <w:rFonts w:ascii="Arial" w:eastAsia="Droid Sans Fallback" w:hAnsi="Arial" w:cs="Arial"/>
      <w:color w:val="000000"/>
      <w:kern w:val="1"/>
      <w:sz w:val="24"/>
      <w:szCs w:val="24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87347"/>
    <w:pPr>
      <w:suppressAutoHyphens/>
    </w:pPr>
    <w:rPr>
      <w:rFonts w:ascii="Calibri" w:eastAsia="Droid Sans Fallback" w:hAnsi="Calibri" w:cs="Calibri"/>
      <w:kern w:val="1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87347"/>
    <w:rPr>
      <w:rFonts w:ascii="Calibri" w:eastAsia="Droid Sans Fallback" w:hAnsi="Calibri" w:cs="Calibri"/>
      <w:kern w:val="1"/>
      <w:sz w:val="20"/>
      <w:szCs w:val="20"/>
    </w:rPr>
  </w:style>
  <w:style w:type="character" w:styleId="Appelnotedebasdep">
    <w:name w:val="footnote reference"/>
    <w:uiPriority w:val="99"/>
    <w:semiHidden/>
    <w:unhideWhenUsed/>
    <w:rsid w:val="00587347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A7A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has-inline-color">
    <w:name w:val="has-inline-color"/>
    <w:basedOn w:val="Policepardfaut"/>
    <w:rsid w:val="007A7A73"/>
  </w:style>
  <w:style w:type="character" w:styleId="Lienhypertextesuivivisit">
    <w:name w:val="FollowedHyperlink"/>
    <w:basedOn w:val="Policepardfaut"/>
    <w:uiPriority w:val="99"/>
    <w:semiHidden/>
    <w:unhideWhenUsed/>
    <w:rsid w:val="00826B1F"/>
    <w:rPr>
      <w:color w:val="800080" w:themeColor="followed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3A16D2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9333EC"/>
    <w:rPr>
      <w:b/>
      <w:bCs/>
    </w:rPr>
  </w:style>
  <w:style w:type="character" w:styleId="Mentionnonrsolue">
    <w:name w:val="Unresolved Mention"/>
    <w:basedOn w:val="Policepardfaut"/>
    <w:uiPriority w:val="99"/>
    <w:semiHidden/>
    <w:unhideWhenUsed/>
    <w:rsid w:val="00C715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zagli@gmail.com" TargetMode="External"/><Relationship Id="rId13" Type="http://schemas.openxmlformats.org/officeDocument/2006/relationships/hyperlink" Target="mailto:iciadabe@yahoo.fr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erme_ul@univ-lome.tg" TargetMode="External"/><Relationship Id="rId12" Type="http://schemas.openxmlformats.org/officeDocument/2006/relationships/hyperlink" Target="mailto:alexsoe28@yahoo.f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ersa.univ.lome@gmail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cervidadounedon@cervida-togo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okoviyao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7" Type="http://schemas.openxmlformats.org/officeDocument/2006/relationships/image" Target="media/image40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30.jpg"/><Relationship Id="rId5" Type="http://schemas.openxmlformats.org/officeDocument/2006/relationships/image" Target="media/image20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23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o</dc:creator>
  <cp:lastModifiedBy>Microsoft Office User</cp:lastModifiedBy>
  <cp:revision>13</cp:revision>
  <cp:lastPrinted>2017-12-26T16:42:00Z</cp:lastPrinted>
  <dcterms:created xsi:type="dcterms:W3CDTF">2023-10-18T02:17:00Z</dcterms:created>
  <dcterms:modified xsi:type="dcterms:W3CDTF">2023-10-27T10:59:00Z</dcterms:modified>
</cp:coreProperties>
</file>